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FA18B" w14:textId="77777777" w:rsidR="008E5322" w:rsidRPr="002F794B" w:rsidRDefault="008E5322">
      <w:pPr>
        <w:rPr>
          <w:sz w:val="24"/>
          <w:szCs w:val="24"/>
        </w:rPr>
      </w:pPr>
      <w:bookmarkStart w:id="0" w:name="_GoBack"/>
      <w:bookmarkEnd w:id="0"/>
    </w:p>
    <w:p w14:paraId="4F055359" w14:textId="77777777" w:rsidR="008C3119" w:rsidRPr="002F794B" w:rsidRDefault="008C3119" w:rsidP="008C3119">
      <w:pPr>
        <w:jc w:val="right"/>
        <w:rPr>
          <w:sz w:val="24"/>
          <w:szCs w:val="24"/>
        </w:rPr>
      </w:pPr>
      <w:r w:rsidRPr="002F794B">
        <w:rPr>
          <w:sz w:val="24"/>
          <w:szCs w:val="24"/>
        </w:rPr>
        <w:t>OMB NO.</w:t>
      </w:r>
      <w:r w:rsidR="00464080" w:rsidRPr="002F794B">
        <w:rPr>
          <w:sz w:val="24"/>
          <w:szCs w:val="24"/>
        </w:rPr>
        <w:t xml:space="preserve"> </w:t>
      </w:r>
      <w:r w:rsidRPr="002F794B">
        <w:rPr>
          <w:sz w:val="24"/>
          <w:szCs w:val="24"/>
        </w:rPr>
        <w:t>1250-0003</w:t>
      </w:r>
    </w:p>
    <w:p w14:paraId="1A5B4EDB" w14:textId="77777777" w:rsidR="008E5322" w:rsidRPr="002F794B" w:rsidRDefault="008C3119" w:rsidP="008C3119">
      <w:pPr>
        <w:jc w:val="right"/>
        <w:rPr>
          <w:sz w:val="24"/>
          <w:szCs w:val="24"/>
        </w:rPr>
      </w:pPr>
      <w:r w:rsidRPr="002F794B">
        <w:rPr>
          <w:sz w:val="24"/>
          <w:szCs w:val="24"/>
        </w:rPr>
        <w:tab/>
      </w:r>
      <w:r w:rsidRPr="002F794B">
        <w:rPr>
          <w:sz w:val="24"/>
          <w:szCs w:val="24"/>
        </w:rPr>
        <w:tab/>
      </w:r>
      <w:r w:rsidRPr="002F794B">
        <w:rPr>
          <w:sz w:val="24"/>
          <w:szCs w:val="24"/>
        </w:rPr>
        <w:tab/>
      </w:r>
      <w:r w:rsidRPr="002F794B">
        <w:rPr>
          <w:sz w:val="24"/>
          <w:szCs w:val="24"/>
        </w:rPr>
        <w:tab/>
      </w:r>
      <w:r w:rsidRPr="002F794B">
        <w:rPr>
          <w:sz w:val="24"/>
          <w:szCs w:val="24"/>
        </w:rPr>
        <w:tab/>
      </w:r>
      <w:r w:rsidRPr="002F794B">
        <w:rPr>
          <w:sz w:val="24"/>
          <w:szCs w:val="24"/>
        </w:rPr>
        <w:tab/>
        <w:t>Expires</w:t>
      </w:r>
      <w:r w:rsidR="002A156C">
        <w:rPr>
          <w:sz w:val="24"/>
          <w:szCs w:val="24"/>
        </w:rPr>
        <w:t xml:space="preserve"> XX/XX/</w:t>
      </w:r>
      <w:r w:rsidR="00CD1ABD" w:rsidRPr="002F794B">
        <w:rPr>
          <w:sz w:val="24"/>
          <w:szCs w:val="24"/>
        </w:rPr>
        <w:t>XXXX</w:t>
      </w:r>
      <w:r w:rsidRPr="002F794B">
        <w:rPr>
          <w:sz w:val="24"/>
          <w:szCs w:val="24"/>
        </w:rPr>
        <w:t xml:space="preserve"> </w:t>
      </w:r>
    </w:p>
    <w:p w14:paraId="3BECF303" w14:textId="77777777" w:rsidR="008E5322" w:rsidRPr="002F794B" w:rsidRDefault="008E5322">
      <w:pPr>
        <w:rPr>
          <w:sz w:val="24"/>
          <w:szCs w:val="24"/>
        </w:rPr>
      </w:pPr>
    </w:p>
    <w:p w14:paraId="0C339090" w14:textId="77777777" w:rsidR="008E5322" w:rsidRPr="002F794B" w:rsidRDefault="008E5322">
      <w:pPr>
        <w:rPr>
          <w:sz w:val="24"/>
          <w:szCs w:val="24"/>
        </w:rPr>
      </w:pPr>
    </w:p>
    <w:p w14:paraId="313D88F4" w14:textId="77777777" w:rsidR="008E5322" w:rsidRPr="002F794B" w:rsidRDefault="008E5322">
      <w:pPr>
        <w:rPr>
          <w:sz w:val="24"/>
          <w:szCs w:val="24"/>
        </w:rPr>
      </w:pPr>
      <w:r w:rsidRPr="002F794B">
        <w:rPr>
          <w:sz w:val="24"/>
          <w:szCs w:val="24"/>
        </w:rPr>
        <w:t>VIA CERTIFIED MAIL</w:t>
      </w:r>
    </w:p>
    <w:p w14:paraId="20BBCBAA" w14:textId="77777777" w:rsidR="008E5322" w:rsidRPr="002F794B" w:rsidRDefault="008E5322">
      <w:pPr>
        <w:rPr>
          <w:sz w:val="24"/>
          <w:szCs w:val="24"/>
        </w:rPr>
      </w:pPr>
      <w:r w:rsidRPr="002F794B">
        <w:rPr>
          <w:sz w:val="24"/>
          <w:szCs w:val="24"/>
        </w:rPr>
        <w:t>(NUMBER)</w:t>
      </w:r>
    </w:p>
    <w:p w14:paraId="5F80F61F" w14:textId="77777777" w:rsidR="008E5322" w:rsidRPr="002F794B" w:rsidRDefault="008E5322" w:rsidP="00FD4026">
      <w:pPr>
        <w:outlineLvl w:val="0"/>
        <w:rPr>
          <w:sz w:val="24"/>
          <w:szCs w:val="24"/>
        </w:rPr>
      </w:pPr>
      <w:r w:rsidRPr="002F794B">
        <w:rPr>
          <w:sz w:val="24"/>
          <w:szCs w:val="24"/>
        </w:rPr>
        <w:t>RETURN RECEIPT REQUESTED</w:t>
      </w:r>
    </w:p>
    <w:p w14:paraId="716EFA65" w14:textId="77777777" w:rsidR="008E5322" w:rsidRPr="002F794B" w:rsidRDefault="008E5322">
      <w:pPr>
        <w:jc w:val="center"/>
        <w:rPr>
          <w:sz w:val="24"/>
          <w:szCs w:val="24"/>
          <w:u w:val="single"/>
        </w:rPr>
      </w:pPr>
    </w:p>
    <w:p w14:paraId="4988ED8D" w14:textId="73FF6497" w:rsidR="008E5322" w:rsidRPr="002F794B" w:rsidRDefault="008E5322">
      <w:pPr>
        <w:rPr>
          <w:sz w:val="24"/>
          <w:szCs w:val="24"/>
        </w:rPr>
      </w:pPr>
      <w:r w:rsidRPr="002F794B">
        <w:rPr>
          <w:sz w:val="24"/>
          <w:szCs w:val="24"/>
        </w:rPr>
        <w:t>(</w:t>
      </w:r>
      <w:r w:rsidR="000020B4">
        <w:rPr>
          <w:sz w:val="24"/>
          <w:szCs w:val="24"/>
        </w:rPr>
        <w:t>Contractor Official</w:t>
      </w:r>
      <w:r w:rsidRPr="002F794B">
        <w:rPr>
          <w:sz w:val="24"/>
          <w:szCs w:val="24"/>
        </w:rPr>
        <w:t>)</w:t>
      </w:r>
    </w:p>
    <w:p w14:paraId="250E139D" w14:textId="1D93D125" w:rsidR="008E5322" w:rsidRPr="002F794B" w:rsidRDefault="008E5322">
      <w:pPr>
        <w:rPr>
          <w:sz w:val="24"/>
          <w:szCs w:val="24"/>
        </w:rPr>
      </w:pPr>
      <w:r w:rsidRPr="002F794B">
        <w:rPr>
          <w:sz w:val="24"/>
          <w:szCs w:val="24"/>
        </w:rPr>
        <w:t xml:space="preserve">(Title of </w:t>
      </w:r>
      <w:r w:rsidR="000020B4">
        <w:rPr>
          <w:sz w:val="24"/>
          <w:szCs w:val="24"/>
        </w:rPr>
        <w:t>Contractor Official</w:t>
      </w:r>
      <w:r w:rsidRPr="002F794B">
        <w:rPr>
          <w:sz w:val="24"/>
          <w:szCs w:val="24"/>
        </w:rPr>
        <w:t>)</w:t>
      </w:r>
    </w:p>
    <w:p w14:paraId="28133C43" w14:textId="77777777" w:rsidR="008E5322" w:rsidRPr="002F794B" w:rsidRDefault="008E5322">
      <w:pPr>
        <w:rPr>
          <w:sz w:val="24"/>
          <w:szCs w:val="24"/>
        </w:rPr>
      </w:pPr>
      <w:r w:rsidRPr="002F794B">
        <w:rPr>
          <w:sz w:val="24"/>
          <w:szCs w:val="24"/>
        </w:rPr>
        <w:t>(Establishment Name)</w:t>
      </w:r>
    </w:p>
    <w:p w14:paraId="04FBA219" w14:textId="77777777" w:rsidR="008E5322" w:rsidRPr="002F794B" w:rsidRDefault="008E5322">
      <w:pPr>
        <w:rPr>
          <w:sz w:val="24"/>
          <w:szCs w:val="24"/>
        </w:rPr>
      </w:pPr>
      <w:r w:rsidRPr="002F794B">
        <w:rPr>
          <w:sz w:val="24"/>
          <w:szCs w:val="24"/>
        </w:rPr>
        <w:t>(Street Address)</w:t>
      </w:r>
    </w:p>
    <w:p w14:paraId="44863EB2" w14:textId="77777777" w:rsidR="008E5322" w:rsidRPr="002F794B" w:rsidRDefault="008E5322">
      <w:pPr>
        <w:rPr>
          <w:sz w:val="24"/>
          <w:szCs w:val="24"/>
          <w:u w:val="single"/>
        </w:rPr>
      </w:pPr>
      <w:r w:rsidRPr="002F794B">
        <w:rPr>
          <w:sz w:val="24"/>
          <w:szCs w:val="24"/>
        </w:rPr>
        <w:t>(City, State, Zip Code)</w:t>
      </w:r>
    </w:p>
    <w:p w14:paraId="6D20138B" w14:textId="77777777" w:rsidR="008E5322" w:rsidRPr="002F794B" w:rsidRDefault="008E5322">
      <w:pPr>
        <w:jc w:val="center"/>
        <w:rPr>
          <w:sz w:val="24"/>
          <w:szCs w:val="24"/>
          <w:u w:val="single"/>
        </w:rPr>
      </w:pPr>
    </w:p>
    <w:p w14:paraId="029AB662" w14:textId="2BB945DB" w:rsidR="008E5322" w:rsidRPr="002F794B" w:rsidRDefault="008E5322">
      <w:pPr>
        <w:rPr>
          <w:sz w:val="24"/>
          <w:szCs w:val="24"/>
        </w:rPr>
      </w:pPr>
      <w:r w:rsidRPr="002F794B">
        <w:rPr>
          <w:sz w:val="24"/>
          <w:szCs w:val="24"/>
        </w:rPr>
        <w:t>Dear (</w:t>
      </w:r>
      <w:r w:rsidR="000020B4">
        <w:rPr>
          <w:sz w:val="24"/>
          <w:szCs w:val="24"/>
        </w:rPr>
        <w:t>Contractor Official</w:t>
      </w:r>
      <w:r w:rsidRPr="002F794B">
        <w:rPr>
          <w:sz w:val="24"/>
          <w:szCs w:val="24"/>
        </w:rPr>
        <w:t>):</w:t>
      </w:r>
    </w:p>
    <w:p w14:paraId="04537CE3" w14:textId="77777777" w:rsidR="008E5322" w:rsidRPr="002F794B" w:rsidRDefault="008E5322">
      <w:pPr>
        <w:rPr>
          <w:sz w:val="24"/>
          <w:szCs w:val="24"/>
        </w:rPr>
      </w:pPr>
    </w:p>
    <w:p w14:paraId="11EAB52F" w14:textId="6166C9C6" w:rsidR="008E5322" w:rsidRPr="002F794B" w:rsidRDefault="008E5322">
      <w:pPr>
        <w:rPr>
          <w:sz w:val="24"/>
          <w:szCs w:val="24"/>
        </w:rPr>
      </w:pPr>
      <w:r w:rsidRPr="002F794B">
        <w:rPr>
          <w:sz w:val="24"/>
          <w:szCs w:val="24"/>
        </w:rPr>
        <w:t xml:space="preserve">Your establishment located at ________________________________ was selected by the U.S. Department of Labor, Office of Federal Contract Compliance Programs (OFCCP), for a compliance check under </w:t>
      </w:r>
      <w:r w:rsidR="00E8276A" w:rsidRPr="002F794B">
        <w:rPr>
          <w:sz w:val="24"/>
          <w:szCs w:val="24"/>
        </w:rPr>
        <w:t xml:space="preserve">one or more of these authorities: </w:t>
      </w:r>
      <w:r w:rsidRPr="002F794B">
        <w:rPr>
          <w:sz w:val="24"/>
          <w:szCs w:val="24"/>
        </w:rPr>
        <w:t>41 CFR §</w:t>
      </w:r>
      <w:r w:rsidR="004D0070" w:rsidRPr="002F794B">
        <w:rPr>
          <w:sz w:val="24"/>
          <w:szCs w:val="24"/>
        </w:rPr>
        <w:t>§</w:t>
      </w:r>
      <w:r w:rsidRPr="002F794B">
        <w:rPr>
          <w:b/>
          <w:sz w:val="24"/>
          <w:szCs w:val="24"/>
        </w:rPr>
        <w:t xml:space="preserve"> </w:t>
      </w:r>
      <w:r w:rsidRPr="002F794B">
        <w:rPr>
          <w:sz w:val="24"/>
          <w:szCs w:val="24"/>
        </w:rPr>
        <w:t>60-1.20(a)(3), 60-</w:t>
      </w:r>
      <w:r w:rsidR="00DE7EC9" w:rsidRPr="002F794B">
        <w:rPr>
          <w:sz w:val="24"/>
          <w:szCs w:val="24"/>
        </w:rPr>
        <w:t>300</w:t>
      </w:r>
      <w:r w:rsidRPr="002F794B">
        <w:rPr>
          <w:sz w:val="24"/>
          <w:szCs w:val="24"/>
        </w:rPr>
        <w:t>.60(a)(3),</w:t>
      </w:r>
      <w:r w:rsidR="00DF03FA" w:rsidRPr="002F794B">
        <w:rPr>
          <w:sz w:val="24"/>
          <w:szCs w:val="24"/>
        </w:rPr>
        <w:t xml:space="preserve"> </w:t>
      </w:r>
      <w:r w:rsidR="00E8276A" w:rsidRPr="002F794B">
        <w:rPr>
          <w:sz w:val="24"/>
          <w:szCs w:val="24"/>
        </w:rPr>
        <w:t>and</w:t>
      </w:r>
      <w:r w:rsidRPr="002F794B">
        <w:rPr>
          <w:sz w:val="24"/>
          <w:szCs w:val="24"/>
        </w:rPr>
        <w:t xml:space="preserve"> 60-741.60(a)(3).  The compliance check will focus on whether your establishment maintains certain employment records in accordance with the requirements of 41 CFR §</w:t>
      </w:r>
      <w:r w:rsidR="004D0070" w:rsidRPr="002F794B">
        <w:rPr>
          <w:sz w:val="24"/>
          <w:szCs w:val="24"/>
        </w:rPr>
        <w:t>§</w:t>
      </w:r>
      <w:r w:rsidRPr="002F794B">
        <w:rPr>
          <w:b/>
          <w:sz w:val="24"/>
          <w:szCs w:val="24"/>
        </w:rPr>
        <w:t xml:space="preserve"> </w:t>
      </w:r>
      <w:r w:rsidRPr="002F794B">
        <w:rPr>
          <w:sz w:val="24"/>
          <w:szCs w:val="24"/>
        </w:rPr>
        <w:t>60-1.12,</w:t>
      </w:r>
      <w:r w:rsidRPr="002F794B">
        <w:rPr>
          <w:b/>
          <w:sz w:val="24"/>
          <w:szCs w:val="24"/>
        </w:rPr>
        <w:t xml:space="preserve"> </w:t>
      </w:r>
      <w:r w:rsidRPr="002F794B">
        <w:rPr>
          <w:sz w:val="24"/>
          <w:szCs w:val="24"/>
        </w:rPr>
        <w:t>60-300.80 and</w:t>
      </w:r>
      <w:r w:rsidRPr="002F794B">
        <w:rPr>
          <w:b/>
          <w:sz w:val="24"/>
          <w:szCs w:val="24"/>
        </w:rPr>
        <w:t xml:space="preserve"> </w:t>
      </w:r>
      <w:r w:rsidRPr="002F794B">
        <w:rPr>
          <w:sz w:val="24"/>
          <w:szCs w:val="24"/>
        </w:rPr>
        <w:t xml:space="preserve">60-741.80.  Compliance checks are one of several </w:t>
      </w:r>
      <w:r w:rsidR="005B5F06" w:rsidRPr="002F794B">
        <w:rPr>
          <w:sz w:val="24"/>
          <w:szCs w:val="24"/>
        </w:rPr>
        <w:t xml:space="preserve">investigative procedures </w:t>
      </w:r>
      <w:r w:rsidRPr="002F794B">
        <w:rPr>
          <w:sz w:val="24"/>
          <w:szCs w:val="24"/>
        </w:rPr>
        <w:t>available to OFCCP for conducting compliance evaluations</w:t>
      </w:r>
      <w:r w:rsidR="006676AC" w:rsidRPr="002F794B">
        <w:rPr>
          <w:sz w:val="24"/>
          <w:szCs w:val="24"/>
        </w:rPr>
        <w:t>.  O</w:t>
      </w:r>
      <w:r w:rsidRPr="002F794B">
        <w:rPr>
          <w:sz w:val="24"/>
          <w:szCs w:val="24"/>
        </w:rPr>
        <w:t xml:space="preserve">ther </w:t>
      </w:r>
      <w:r w:rsidR="005B5F06" w:rsidRPr="002F794B">
        <w:rPr>
          <w:sz w:val="24"/>
          <w:szCs w:val="24"/>
        </w:rPr>
        <w:t xml:space="preserve">investigative procedures </w:t>
      </w:r>
      <w:r w:rsidRPr="002F794B">
        <w:rPr>
          <w:sz w:val="24"/>
          <w:szCs w:val="24"/>
        </w:rPr>
        <w:t>include compliance reviews</w:t>
      </w:r>
      <w:r w:rsidR="00A651B3" w:rsidRPr="002F794B">
        <w:rPr>
          <w:sz w:val="24"/>
          <w:szCs w:val="24"/>
        </w:rPr>
        <w:t>,</w:t>
      </w:r>
      <w:r w:rsidR="00836EE4" w:rsidRPr="002F794B">
        <w:rPr>
          <w:sz w:val="24"/>
          <w:szCs w:val="24"/>
        </w:rPr>
        <w:t xml:space="preserve"> </w:t>
      </w:r>
      <w:r w:rsidRPr="002F794B">
        <w:rPr>
          <w:sz w:val="24"/>
          <w:szCs w:val="24"/>
        </w:rPr>
        <w:t>which may include a desk audit, on-site review and off-site analysi</w:t>
      </w:r>
      <w:r w:rsidR="00836EE4" w:rsidRPr="002F794B">
        <w:rPr>
          <w:sz w:val="24"/>
          <w:szCs w:val="24"/>
        </w:rPr>
        <w:t>s;</w:t>
      </w:r>
      <w:r w:rsidRPr="002F794B">
        <w:rPr>
          <w:sz w:val="24"/>
          <w:szCs w:val="24"/>
        </w:rPr>
        <w:t xml:space="preserve"> off-site reviews of records</w:t>
      </w:r>
      <w:r w:rsidR="006676AC" w:rsidRPr="002F794B">
        <w:rPr>
          <w:sz w:val="24"/>
          <w:szCs w:val="24"/>
        </w:rPr>
        <w:t xml:space="preserve">; and </w:t>
      </w:r>
      <w:r w:rsidRPr="002F794B">
        <w:rPr>
          <w:sz w:val="24"/>
          <w:szCs w:val="24"/>
        </w:rPr>
        <w:t>focused reviews</w:t>
      </w:r>
      <w:r w:rsidR="00371BE8" w:rsidRPr="002F794B">
        <w:rPr>
          <w:sz w:val="24"/>
          <w:szCs w:val="24"/>
        </w:rPr>
        <w:t xml:space="preserve">.   </w:t>
      </w:r>
    </w:p>
    <w:p w14:paraId="743596B1" w14:textId="77777777" w:rsidR="008E5322" w:rsidRPr="002F794B" w:rsidRDefault="008E5322">
      <w:pPr>
        <w:rPr>
          <w:sz w:val="24"/>
          <w:szCs w:val="24"/>
        </w:rPr>
      </w:pPr>
    </w:p>
    <w:p w14:paraId="46E2F1F5" w14:textId="08BF3310" w:rsidR="004D0070" w:rsidRPr="002F794B" w:rsidRDefault="008E5322">
      <w:pPr>
        <w:rPr>
          <w:sz w:val="24"/>
          <w:szCs w:val="24"/>
        </w:rPr>
      </w:pPr>
      <w:r w:rsidRPr="002F794B">
        <w:rPr>
          <w:sz w:val="24"/>
          <w:szCs w:val="24"/>
        </w:rPr>
        <w:t>OFCCP enforces Executive Order 11246, as amended</w:t>
      </w:r>
      <w:r w:rsidR="00CD1ABD" w:rsidRPr="002F794B">
        <w:rPr>
          <w:sz w:val="24"/>
          <w:szCs w:val="24"/>
        </w:rPr>
        <w:t>;</w:t>
      </w:r>
      <w:r w:rsidRPr="002F794B">
        <w:rPr>
          <w:sz w:val="24"/>
          <w:szCs w:val="24"/>
        </w:rPr>
        <w:t xml:space="preserve"> Section 503 of the Rehabilitation Act of 1973</w:t>
      </w:r>
      <w:r w:rsidR="0039404A" w:rsidRPr="002F794B">
        <w:rPr>
          <w:sz w:val="24"/>
          <w:szCs w:val="24"/>
        </w:rPr>
        <w:t xml:space="preserve"> (Section 503)</w:t>
      </w:r>
      <w:r w:rsidRPr="002F794B">
        <w:rPr>
          <w:sz w:val="24"/>
          <w:szCs w:val="24"/>
        </w:rPr>
        <w:t>, as amended</w:t>
      </w:r>
      <w:r w:rsidR="00CD1ABD" w:rsidRPr="002F794B">
        <w:rPr>
          <w:sz w:val="24"/>
          <w:szCs w:val="24"/>
        </w:rPr>
        <w:t>;</w:t>
      </w:r>
      <w:r w:rsidRPr="002F794B">
        <w:rPr>
          <w:sz w:val="24"/>
          <w:szCs w:val="24"/>
        </w:rPr>
        <w:t xml:space="preserve"> and the Vietnam Era Veterans’ Readjustment Assistance Act of 1974</w:t>
      </w:r>
      <w:r w:rsidR="0039404A" w:rsidRPr="002F794B">
        <w:rPr>
          <w:sz w:val="24"/>
          <w:szCs w:val="24"/>
        </w:rPr>
        <w:t xml:space="preserve"> (VEVRAA)</w:t>
      </w:r>
      <w:r w:rsidR="00CD1ABD" w:rsidRPr="002F794B">
        <w:rPr>
          <w:sz w:val="24"/>
          <w:szCs w:val="24"/>
        </w:rPr>
        <w:t>,</w:t>
      </w:r>
      <w:r w:rsidR="00061313" w:rsidRPr="002F794B">
        <w:rPr>
          <w:sz w:val="24"/>
          <w:szCs w:val="24"/>
        </w:rPr>
        <w:t xml:space="preserve"> </w:t>
      </w:r>
      <w:r w:rsidRPr="002F794B">
        <w:rPr>
          <w:sz w:val="24"/>
          <w:szCs w:val="24"/>
        </w:rPr>
        <w:t xml:space="preserve">as amended.  </w:t>
      </w:r>
      <w:r w:rsidR="005F38A4" w:rsidRPr="002F794B">
        <w:rPr>
          <w:sz w:val="24"/>
          <w:szCs w:val="24"/>
        </w:rPr>
        <w:t xml:space="preserve">Executive Order 11246 prohibits </w:t>
      </w:r>
      <w:r w:rsidR="004D0070" w:rsidRPr="002F794B">
        <w:rPr>
          <w:sz w:val="24"/>
          <w:szCs w:val="24"/>
        </w:rPr>
        <w:t>f</w:t>
      </w:r>
      <w:r w:rsidR="00CD1ABD" w:rsidRPr="002F794B">
        <w:rPr>
          <w:sz w:val="24"/>
          <w:szCs w:val="24"/>
        </w:rPr>
        <w:t xml:space="preserve">ederal contractors and subcontractors from discriminating based on race, color, religion, sex, sexual orientation, gender identity, </w:t>
      </w:r>
      <w:r w:rsidR="005F38A4" w:rsidRPr="002F794B">
        <w:rPr>
          <w:sz w:val="24"/>
          <w:szCs w:val="24"/>
        </w:rPr>
        <w:t xml:space="preserve">and </w:t>
      </w:r>
      <w:r w:rsidR="00CD1ABD" w:rsidRPr="002F794B">
        <w:rPr>
          <w:sz w:val="24"/>
          <w:szCs w:val="24"/>
        </w:rPr>
        <w:t>national origin</w:t>
      </w:r>
      <w:r w:rsidR="005F38A4" w:rsidRPr="002F794B">
        <w:rPr>
          <w:sz w:val="24"/>
          <w:szCs w:val="24"/>
        </w:rPr>
        <w:t>.  It also prohibits these employers from taking adverse employment actions against applicants and employees for asking about, discussing, or sharing information about their pay or</w:t>
      </w:r>
      <w:r w:rsidR="00300CD6" w:rsidRPr="002F794B">
        <w:rPr>
          <w:sz w:val="24"/>
          <w:szCs w:val="24"/>
        </w:rPr>
        <w:t>, in certain circumstances,</w:t>
      </w:r>
      <w:r w:rsidR="005F38A4" w:rsidRPr="002F794B">
        <w:rPr>
          <w:sz w:val="24"/>
          <w:szCs w:val="24"/>
        </w:rPr>
        <w:t xml:space="preserve"> the pay of their co-workers.  Section 503 prohibits these employers from discriminating against individuals with disabilities, while VEVRAA </w:t>
      </w:r>
      <w:r w:rsidR="00923BB7" w:rsidRPr="002F794B">
        <w:rPr>
          <w:sz w:val="24"/>
          <w:szCs w:val="24"/>
        </w:rPr>
        <w:t xml:space="preserve">prohibits discrimination against </w:t>
      </w:r>
      <w:r w:rsidR="005F38A4" w:rsidRPr="002F794B">
        <w:rPr>
          <w:sz w:val="24"/>
          <w:szCs w:val="24"/>
        </w:rPr>
        <w:t>protected veterans.</w:t>
      </w:r>
      <w:r w:rsidR="00464080" w:rsidRPr="002F794B">
        <w:rPr>
          <w:sz w:val="24"/>
          <w:szCs w:val="24"/>
        </w:rPr>
        <w:t xml:space="preserve"> </w:t>
      </w:r>
      <w:r w:rsidR="00CD1ABD" w:rsidRPr="002F794B">
        <w:rPr>
          <w:sz w:val="24"/>
          <w:szCs w:val="24"/>
        </w:rPr>
        <w:t xml:space="preserve"> </w:t>
      </w:r>
    </w:p>
    <w:p w14:paraId="0B692A96" w14:textId="77777777" w:rsidR="008E5322" w:rsidRPr="002F794B" w:rsidRDefault="008E5322">
      <w:pPr>
        <w:rPr>
          <w:sz w:val="24"/>
          <w:szCs w:val="24"/>
        </w:rPr>
      </w:pPr>
    </w:p>
    <w:p w14:paraId="5C936327" w14:textId="0C46E6CB" w:rsidR="008E5322" w:rsidRPr="002F794B" w:rsidRDefault="008E5322">
      <w:pPr>
        <w:rPr>
          <w:sz w:val="24"/>
          <w:szCs w:val="24"/>
        </w:rPr>
      </w:pPr>
      <w:r w:rsidRPr="002F794B">
        <w:rPr>
          <w:sz w:val="24"/>
          <w:szCs w:val="24"/>
        </w:rPr>
        <w:t xml:space="preserve">As a </w:t>
      </w:r>
      <w:r w:rsidR="004D0070" w:rsidRPr="002F794B">
        <w:rPr>
          <w:sz w:val="24"/>
          <w:szCs w:val="24"/>
        </w:rPr>
        <w:t>f</w:t>
      </w:r>
      <w:r w:rsidRPr="002F794B">
        <w:rPr>
          <w:sz w:val="24"/>
          <w:szCs w:val="24"/>
        </w:rPr>
        <w:t>ederal contractor or subcontractor employing at least 50 people, and having a contract</w:t>
      </w:r>
      <w:r w:rsidR="0079785F" w:rsidRPr="002F794B">
        <w:rPr>
          <w:sz w:val="24"/>
          <w:szCs w:val="24"/>
        </w:rPr>
        <w:t xml:space="preserve"> or subcontract</w:t>
      </w:r>
      <w:r w:rsidR="00403D15">
        <w:rPr>
          <w:sz w:val="24"/>
          <w:szCs w:val="24"/>
        </w:rPr>
        <w:t xml:space="preserve"> over a certain dollar amount</w:t>
      </w:r>
      <w:r w:rsidR="00403D15">
        <w:rPr>
          <w:rStyle w:val="FootnoteReference"/>
          <w:sz w:val="24"/>
          <w:szCs w:val="24"/>
        </w:rPr>
        <w:footnoteReference w:id="1"/>
      </w:r>
      <w:r w:rsidRPr="002F794B">
        <w:rPr>
          <w:sz w:val="24"/>
          <w:szCs w:val="24"/>
        </w:rPr>
        <w:t xml:space="preserve">, you are required to develop a written Affirmative Action Program (AAP) for each of your </w:t>
      </w:r>
      <w:r w:rsidR="00E312B3" w:rsidRPr="002F794B">
        <w:rPr>
          <w:sz w:val="24"/>
          <w:szCs w:val="24"/>
        </w:rPr>
        <w:t>estab</w:t>
      </w:r>
      <w:r w:rsidR="00E312B3" w:rsidRPr="002F794B">
        <w:rPr>
          <w:sz w:val="24"/>
          <w:szCs w:val="24"/>
        </w:rPr>
        <w:softHyphen/>
        <w:t>lishments</w:t>
      </w:r>
      <w:r w:rsidRPr="002F794B">
        <w:rPr>
          <w:sz w:val="24"/>
          <w:szCs w:val="24"/>
        </w:rPr>
        <w:t xml:space="preserve"> or each functional or business unit if you have an approved agreement allowing the use of functional AAPs.</w:t>
      </w:r>
      <w:r w:rsidRPr="002F794B">
        <w:rPr>
          <w:rStyle w:val="FootnoteReference"/>
          <w:sz w:val="24"/>
          <w:szCs w:val="24"/>
        </w:rPr>
        <w:footnoteReference w:id="2"/>
      </w:r>
      <w:r w:rsidRPr="002F794B">
        <w:rPr>
          <w:sz w:val="24"/>
          <w:szCs w:val="24"/>
        </w:rPr>
        <w:t xml:space="preserve">  You must also maintain all records relating to personnel or employment activities.</w:t>
      </w:r>
      <w:r w:rsidR="005D51BA">
        <w:rPr>
          <w:rStyle w:val="FootnoteReference"/>
          <w:sz w:val="24"/>
          <w:szCs w:val="24"/>
        </w:rPr>
        <w:footnoteReference w:id="3"/>
      </w:r>
      <w:r w:rsidRPr="002F794B">
        <w:rPr>
          <w:sz w:val="24"/>
          <w:szCs w:val="24"/>
        </w:rPr>
        <w:t xml:space="preserve"> </w:t>
      </w:r>
      <w:r w:rsidR="003D5A3D" w:rsidRPr="002F794B">
        <w:rPr>
          <w:sz w:val="24"/>
          <w:szCs w:val="24"/>
        </w:rPr>
        <w:t xml:space="preserve"> </w:t>
      </w:r>
      <w:r w:rsidRPr="002F794B">
        <w:rPr>
          <w:sz w:val="24"/>
          <w:szCs w:val="24"/>
        </w:rPr>
        <w:t xml:space="preserve">Such records provide support data for your AAP, and enable you to document and demonstrate nondiscrimination and affirmative action compliance. </w:t>
      </w:r>
      <w:r w:rsidR="00DF03FA" w:rsidRPr="002F794B">
        <w:rPr>
          <w:sz w:val="24"/>
          <w:szCs w:val="24"/>
        </w:rPr>
        <w:t xml:space="preserve"> </w:t>
      </w:r>
      <w:r w:rsidRPr="002F794B">
        <w:rPr>
          <w:bCs/>
          <w:color w:val="000000"/>
          <w:sz w:val="24"/>
          <w:szCs w:val="24"/>
        </w:rPr>
        <w:t xml:space="preserve">Failure to </w:t>
      </w:r>
      <w:r w:rsidR="004E6284">
        <w:rPr>
          <w:bCs/>
          <w:color w:val="000000"/>
          <w:sz w:val="24"/>
          <w:szCs w:val="24"/>
        </w:rPr>
        <w:t>provide</w:t>
      </w:r>
      <w:r w:rsidR="005768D6">
        <w:rPr>
          <w:bCs/>
          <w:color w:val="000000"/>
          <w:sz w:val="24"/>
          <w:szCs w:val="24"/>
        </w:rPr>
        <w:t xml:space="preserve"> the requested information</w:t>
      </w:r>
      <w:r w:rsidRPr="002F794B">
        <w:rPr>
          <w:bCs/>
          <w:color w:val="000000"/>
          <w:sz w:val="24"/>
          <w:szCs w:val="24"/>
        </w:rPr>
        <w:t xml:space="preserve"> constitute</w:t>
      </w:r>
      <w:r w:rsidR="006D4E1F">
        <w:rPr>
          <w:bCs/>
          <w:color w:val="000000"/>
          <w:sz w:val="24"/>
          <w:szCs w:val="24"/>
        </w:rPr>
        <w:t>s</w:t>
      </w:r>
      <w:r w:rsidRPr="002F794B">
        <w:rPr>
          <w:bCs/>
          <w:color w:val="000000"/>
          <w:sz w:val="24"/>
          <w:szCs w:val="24"/>
        </w:rPr>
        <w:t xml:space="preserve"> noncompliance with your obligations under the legal authorities OFCCP enforces. </w:t>
      </w:r>
    </w:p>
    <w:p w14:paraId="1D4FC4E2" w14:textId="77777777" w:rsidR="008E5322" w:rsidRPr="002F794B" w:rsidRDefault="008E5322">
      <w:pPr>
        <w:rPr>
          <w:sz w:val="24"/>
          <w:szCs w:val="24"/>
        </w:rPr>
      </w:pPr>
    </w:p>
    <w:p w14:paraId="1840D34B" w14:textId="26986A5E" w:rsidR="004E6284" w:rsidRDefault="004E6284">
      <w:pPr>
        <w:rPr>
          <w:sz w:val="24"/>
          <w:szCs w:val="24"/>
        </w:rPr>
      </w:pPr>
      <w:r w:rsidRPr="004E6284">
        <w:rPr>
          <w:sz w:val="24"/>
          <w:szCs w:val="24"/>
        </w:rPr>
        <w:t>All</w:t>
      </w:r>
      <w:r w:rsidR="007A0E76">
        <w:rPr>
          <w:sz w:val="24"/>
          <w:szCs w:val="24"/>
        </w:rPr>
        <w:t xml:space="preserve"> the</w:t>
      </w:r>
      <w:r w:rsidRPr="004E6284">
        <w:rPr>
          <w:sz w:val="24"/>
          <w:szCs w:val="24"/>
        </w:rPr>
        <w:t xml:space="preserve"> information </w:t>
      </w:r>
      <w:r w:rsidR="007A0E76">
        <w:rPr>
          <w:sz w:val="24"/>
          <w:szCs w:val="24"/>
        </w:rPr>
        <w:t xml:space="preserve">listed below </w:t>
      </w:r>
      <w:r w:rsidRPr="004E6284">
        <w:rPr>
          <w:sz w:val="24"/>
          <w:szCs w:val="24"/>
        </w:rPr>
        <w:t>must be submitted in an electronic format.</w:t>
      </w:r>
      <w:r w:rsidRPr="004E6284">
        <w:rPr>
          <w:sz w:val="24"/>
          <w:szCs w:val="24"/>
          <w:vertAlign w:val="superscript"/>
        </w:rPr>
        <w:footnoteReference w:id="4"/>
      </w:r>
      <w:r w:rsidRPr="004E6284">
        <w:rPr>
          <w:sz w:val="24"/>
          <w:szCs w:val="24"/>
        </w:rPr>
        <w:t xml:space="preserve">  </w:t>
      </w:r>
      <w:r>
        <w:rPr>
          <w:sz w:val="24"/>
          <w:szCs w:val="24"/>
        </w:rPr>
        <w:t xml:space="preserve">Please </w:t>
      </w:r>
      <w:r w:rsidRPr="002F794B">
        <w:rPr>
          <w:sz w:val="24"/>
          <w:szCs w:val="24"/>
        </w:rPr>
        <w:t>submit this information to OFCCP within 30 days of your receipt of this letter by email at __________.</w:t>
      </w:r>
    </w:p>
    <w:p w14:paraId="232767D1" w14:textId="77777777" w:rsidR="00FD6025" w:rsidRDefault="00FD6025">
      <w:pPr>
        <w:rPr>
          <w:sz w:val="24"/>
          <w:szCs w:val="24"/>
        </w:rPr>
      </w:pPr>
    </w:p>
    <w:p w14:paraId="0E560C9A" w14:textId="0FA24A8E" w:rsidR="008E5322" w:rsidRPr="002F794B" w:rsidRDefault="005A1BF4" w:rsidP="00A842F5">
      <w:pPr>
        <w:numPr>
          <w:ilvl w:val="0"/>
          <w:numId w:val="6"/>
        </w:numPr>
        <w:rPr>
          <w:sz w:val="24"/>
          <w:szCs w:val="24"/>
        </w:rPr>
      </w:pPr>
      <w:r>
        <w:rPr>
          <w:sz w:val="24"/>
          <w:szCs w:val="24"/>
        </w:rPr>
        <w:t xml:space="preserve">Written </w:t>
      </w:r>
      <w:r w:rsidR="0094353D">
        <w:rPr>
          <w:sz w:val="24"/>
          <w:szCs w:val="24"/>
        </w:rPr>
        <w:t>AAPs prepared in accordance with Executive Order 11246, Section 503, and VEVRAA.</w:t>
      </w:r>
      <w:r w:rsidR="00FF430D">
        <w:rPr>
          <w:sz w:val="24"/>
          <w:szCs w:val="24"/>
        </w:rPr>
        <w:t xml:space="preserve"> </w:t>
      </w:r>
      <w:r w:rsidR="008E5322" w:rsidRPr="002F794B">
        <w:rPr>
          <w:sz w:val="24"/>
          <w:szCs w:val="24"/>
        </w:rPr>
        <w:t>(41 CFR §</w:t>
      </w:r>
      <w:r w:rsidR="00A842F5" w:rsidRPr="002F794B">
        <w:rPr>
          <w:sz w:val="24"/>
          <w:szCs w:val="24"/>
        </w:rPr>
        <w:t>§</w:t>
      </w:r>
      <w:r w:rsidR="008E5322" w:rsidRPr="002F794B">
        <w:rPr>
          <w:b/>
          <w:sz w:val="24"/>
          <w:szCs w:val="24"/>
        </w:rPr>
        <w:t xml:space="preserve"> </w:t>
      </w:r>
      <w:r w:rsidR="008E5322" w:rsidRPr="002F794B">
        <w:rPr>
          <w:sz w:val="24"/>
          <w:szCs w:val="24"/>
        </w:rPr>
        <w:t>60-1.12(b)</w:t>
      </w:r>
      <w:r w:rsidR="00A842F5" w:rsidRPr="002F794B">
        <w:rPr>
          <w:sz w:val="24"/>
          <w:szCs w:val="24"/>
        </w:rPr>
        <w:t>; 300.80; 60-</w:t>
      </w:r>
      <w:r w:rsidR="00DD6968" w:rsidRPr="002F794B">
        <w:rPr>
          <w:sz w:val="24"/>
          <w:szCs w:val="24"/>
        </w:rPr>
        <w:t>741-80</w:t>
      </w:r>
      <w:r w:rsidR="008E5322" w:rsidRPr="002F794B">
        <w:rPr>
          <w:sz w:val="24"/>
          <w:szCs w:val="24"/>
        </w:rPr>
        <w:t>).</w:t>
      </w:r>
    </w:p>
    <w:p w14:paraId="162E1D0E" w14:textId="77777777" w:rsidR="008E5322" w:rsidRPr="002F794B" w:rsidRDefault="008E5322" w:rsidP="008F1B14">
      <w:pPr>
        <w:ind w:left="360"/>
        <w:rPr>
          <w:sz w:val="24"/>
          <w:szCs w:val="24"/>
        </w:rPr>
      </w:pPr>
    </w:p>
    <w:p w14:paraId="021D62E7" w14:textId="77777777" w:rsidR="008E5322" w:rsidRPr="002F794B" w:rsidRDefault="008E5322" w:rsidP="00521207">
      <w:pPr>
        <w:numPr>
          <w:ilvl w:val="0"/>
          <w:numId w:val="6"/>
        </w:numPr>
        <w:rPr>
          <w:sz w:val="24"/>
          <w:szCs w:val="24"/>
        </w:rPr>
      </w:pPr>
      <w:r w:rsidRPr="002F794B">
        <w:rPr>
          <w:sz w:val="24"/>
          <w:szCs w:val="24"/>
        </w:rPr>
        <w:t>Examples of job advertisements, including listings with state employment services (41 CFR §</w:t>
      </w:r>
      <w:r w:rsidRPr="002F794B">
        <w:rPr>
          <w:b/>
          <w:sz w:val="24"/>
          <w:szCs w:val="24"/>
        </w:rPr>
        <w:t xml:space="preserve"> </w:t>
      </w:r>
      <w:r w:rsidRPr="002F794B">
        <w:rPr>
          <w:sz w:val="24"/>
          <w:szCs w:val="24"/>
        </w:rPr>
        <w:t>60-1.12(a), §</w:t>
      </w:r>
      <w:r w:rsidRPr="002F794B">
        <w:rPr>
          <w:b/>
          <w:sz w:val="24"/>
          <w:szCs w:val="24"/>
        </w:rPr>
        <w:t xml:space="preserve"> </w:t>
      </w:r>
      <w:r w:rsidRPr="002F794B">
        <w:rPr>
          <w:sz w:val="24"/>
          <w:szCs w:val="24"/>
        </w:rPr>
        <w:t>60-300.80, and §</w:t>
      </w:r>
      <w:r w:rsidRPr="002F794B">
        <w:rPr>
          <w:b/>
          <w:sz w:val="24"/>
          <w:szCs w:val="24"/>
        </w:rPr>
        <w:t xml:space="preserve"> </w:t>
      </w:r>
      <w:r w:rsidRPr="002F794B">
        <w:rPr>
          <w:sz w:val="24"/>
          <w:szCs w:val="24"/>
        </w:rPr>
        <w:t xml:space="preserve">60-741.80).  </w:t>
      </w:r>
    </w:p>
    <w:p w14:paraId="3C67EFF7" w14:textId="77777777" w:rsidR="008E5322" w:rsidRPr="002F794B" w:rsidRDefault="008E5322" w:rsidP="008F1B14">
      <w:pPr>
        <w:rPr>
          <w:sz w:val="24"/>
          <w:szCs w:val="24"/>
        </w:rPr>
      </w:pPr>
    </w:p>
    <w:p w14:paraId="7A6DAB79" w14:textId="7F36115C" w:rsidR="008E5322" w:rsidRPr="002F794B" w:rsidRDefault="005A1BF4" w:rsidP="00521207">
      <w:pPr>
        <w:numPr>
          <w:ilvl w:val="0"/>
          <w:numId w:val="6"/>
        </w:numPr>
        <w:rPr>
          <w:sz w:val="24"/>
          <w:szCs w:val="24"/>
        </w:rPr>
      </w:pPr>
      <w:r>
        <w:rPr>
          <w:sz w:val="24"/>
          <w:szCs w:val="24"/>
        </w:rPr>
        <w:t>Requests made for</w:t>
      </w:r>
      <w:r w:rsidR="008E5322" w:rsidRPr="002F794B">
        <w:rPr>
          <w:sz w:val="24"/>
          <w:szCs w:val="24"/>
        </w:rPr>
        <w:t xml:space="preserve"> accommodations </w:t>
      </w:r>
      <w:r>
        <w:rPr>
          <w:sz w:val="24"/>
          <w:szCs w:val="24"/>
        </w:rPr>
        <w:t>by</w:t>
      </w:r>
      <w:r w:rsidR="008E5322" w:rsidRPr="002F794B">
        <w:rPr>
          <w:sz w:val="24"/>
          <w:szCs w:val="24"/>
        </w:rPr>
        <w:t xml:space="preserve"> persons with disabilities</w:t>
      </w:r>
      <w:r>
        <w:rPr>
          <w:sz w:val="24"/>
          <w:szCs w:val="24"/>
        </w:rPr>
        <w:t>, whether the requests were denied or granted</w:t>
      </w:r>
      <w:r w:rsidR="008E5322" w:rsidRPr="002F794B">
        <w:rPr>
          <w:sz w:val="24"/>
          <w:szCs w:val="24"/>
        </w:rPr>
        <w:t xml:space="preserve"> (41 CFR §</w:t>
      </w:r>
      <w:r w:rsidR="008E5322" w:rsidRPr="002F794B">
        <w:rPr>
          <w:b/>
          <w:sz w:val="24"/>
          <w:szCs w:val="24"/>
        </w:rPr>
        <w:t xml:space="preserve"> </w:t>
      </w:r>
      <w:r w:rsidR="008E5322" w:rsidRPr="002F794B">
        <w:rPr>
          <w:sz w:val="24"/>
          <w:szCs w:val="24"/>
        </w:rPr>
        <w:t>60-</w:t>
      </w:r>
      <w:r w:rsidR="00DE7EC9" w:rsidRPr="002F794B">
        <w:rPr>
          <w:sz w:val="24"/>
          <w:szCs w:val="24"/>
        </w:rPr>
        <w:t>300</w:t>
      </w:r>
      <w:r w:rsidR="00074B5C" w:rsidRPr="002F794B">
        <w:rPr>
          <w:sz w:val="24"/>
          <w:szCs w:val="24"/>
        </w:rPr>
        <w:t>.80</w:t>
      </w:r>
      <w:r w:rsidR="004E6284">
        <w:rPr>
          <w:sz w:val="24"/>
          <w:szCs w:val="24"/>
        </w:rPr>
        <w:t xml:space="preserve"> </w:t>
      </w:r>
      <w:r w:rsidR="008E5322" w:rsidRPr="002F794B">
        <w:rPr>
          <w:sz w:val="24"/>
          <w:szCs w:val="24"/>
        </w:rPr>
        <w:t>and §</w:t>
      </w:r>
      <w:r w:rsidR="008E5322" w:rsidRPr="002F794B">
        <w:rPr>
          <w:b/>
          <w:sz w:val="24"/>
          <w:szCs w:val="24"/>
        </w:rPr>
        <w:t xml:space="preserve"> </w:t>
      </w:r>
      <w:r w:rsidR="008E5322" w:rsidRPr="002F794B">
        <w:rPr>
          <w:sz w:val="24"/>
          <w:szCs w:val="24"/>
        </w:rPr>
        <w:t xml:space="preserve">60-741.80).  </w:t>
      </w:r>
    </w:p>
    <w:p w14:paraId="5C584282" w14:textId="3C9EC393" w:rsidR="008E5322" w:rsidRDefault="008E5322" w:rsidP="00521207">
      <w:pPr>
        <w:rPr>
          <w:sz w:val="24"/>
          <w:szCs w:val="24"/>
        </w:rPr>
      </w:pPr>
    </w:p>
    <w:p w14:paraId="185A0C55" w14:textId="4A217F5C" w:rsidR="007A0E76" w:rsidRPr="002F794B" w:rsidRDefault="007A0E76" w:rsidP="007A0E76">
      <w:pPr>
        <w:rPr>
          <w:sz w:val="24"/>
          <w:szCs w:val="24"/>
        </w:rPr>
      </w:pPr>
      <w:r w:rsidRPr="002F794B">
        <w:rPr>
          <w:sz w:val="24"/>
          <w:szCs w:val="24"/>
        </w:rPr>
        <w:t>In the alternative, you can make the information listed</w:t>
      </w:r>
      <w:r>
        <w:rPr>
          <w:sz w:val="24"/>
          <w:szCs w:val="24"/>
        </w:rPr>
        <w:t xml:space="preserve"> above</w:t>
      </w:r>
      <w:r w:rsidRPr="002F794B">
        <w:rPr>
          <w:sz w:val="24"/>
          <w:szCs w:val="24"/>
        </w:rPr>
        <w:t xml:space="preserve"> available for on-site review. </w:t>
      </w:r>
    </w:p>
    <w:p w14:paraId="40FC5150" w14:textId="0218458A" w:rsidR="008E5322" w:rsidRPr="002F794B" w:rsidRDefault="008E5322" w:rsidP="00521207">
      <w:pPr>
        <w:rPr>
          <w:sz w:val="24"/>
          <w:szCs w:val="24"/>
        </w:rPr>
      </w:pPr>
      <w:r w:rsidRPr="002F794B">
        <w:rPr>
          <w:sz w:val="24"/>
          <w:szCs w:val="24"/>
        </w:rPr>
        <w:t xml:space="preserve">A </w:t>
      </w:r>
      <w:r w:rsidR="004D0070" w:rsidRPr="002F794B">
        <w:rPr>
          <w:sz w:val="24"/>
          <w:szCs w:val="24"/>
        </w:rPr>
        <w:t>c</w:t>
      </w:r>
      <w:r w:rsidRPr="002F794B">
        <w:rPr>
          <w:sz w:val="24"/>
          <w:szCs w:val="24"/>
        </w:rPr>
        <w:t xml:space="preserve">ompliance </w:t>
      </w:r>
      <w:r w:rsidR="004D0070" w:rsidRPr="002F794B">
        <w:rPr>
          <w:sz w:val="24"/>
          <w:szCs w:val="24"/>
        </w:rPr>
        <w:t>o</w:t>
      </w:r>
      <w:r w:rsidRPr="002F794B">
        <w:rPr>
          <w:sz w:val="24"/>
          <w:szCs w:val="24"/>
        </w:rPr>
        <w:t xml:space="preserve">fficer will contact you shortly to </w:t>
      </w:r>
      <w:r w:rsidR="00FF430D">
        <w:rPr>
          <w:sz w:val="24"/>
          <w:szCs w:val="24"/>
        </w:rPr>
        <w:t xml:space="preserve">determine whether you will be providing the information for off-site review or if you prefer to make </w:t>
      </w:r>
      <w:r w:rsidR="007A0E76">
        <w:rPr>
          <w:sz w:val="24"/>
          <w:szCs w:val="24"/>
        </w:rPr>
        <w:t>it</w:t>
      </w:r>
      <w:r w:rsidR="00FF430D">
        <w:rPr>
          <w:sz w:val="24"/>
          <w:szCs w:val="24"/>
        </w:rPr>
        <w:t xml:space="preserve"> available for on-site review.  </w:t>
      </w:r>
      <w:r w:rsidR="00FF430D" w:rsidRPr="002F794B">
        <w:rPr>
          <w:sz w:val="24"/>
          <w:szCs w:val="24"/>
        </w:rPr>
        <w:t>If you opt to make the records available for on-site review, OFCCP will view them at your establishment to ensure they have been maintained as required</w:t>
      </w:r>
      <w:r w:rsidR="00FF430D">
        <w:rPr>
          <w:sz w:val="24"/>
          <w:szCs w:val="24"/>
        </w:rPr>
        <w:t xml:space="preserve">.  The compliance officer will establish a </w:t>
      </w:r>
      <w:r w:rsidRPr="002F794B">
        <w:rPr>
          <w:sz w:val="24"/>
          <w:szCs w:val="24"/>
        </w:rPr>
        <w:t>date and time</w:t>
      </w:r>
      <w:r w:rsidR="00FF430D">
        <w:rPr>
          <w:sz w:val="24"/>
          <w:szCs w:val="24"/>
        </w:rPr>
        <w:t xml:space="preserve"> for the on-site review with you</w:t>
      </w:r>
      <w:r w:rsidRPr="002F794B">
        <w:rPr>
          <w:sz w:val="24"/>
          <w:szCs w:val="24"/>
        </w:rPr>
        <w:t xml:space="preserve">.   </w:t>
      </w:r>
    </w:p>
    <w:p w14:paraId="2AC84CF8" w14:textId="77777777" w:rsidR="008E5322" w:rsidRPr="002F794B" w:rsidRDefault="008E5322">
      <w:pPr>
        <w:rPr>
          <w:sz w:val="24"/>
          <w:szCs w:val="24"/>
        </w:rPr>
      </w:pPr>
    </w:p>
    <w:p w14:paraId="613D96F1" w14:textId="4853FA9C" w:rsidR="008E5322" w:rsidRPr="002F794B" w:rsidRDefault="008E5322">
      <w:pPr>
        <w:rPr>
          <w:sz w:val="24"/>
          <w:szCs w:val="24"/>
        </w:rPr>
      </w:pPr>
      <w:r w:rsidRPr="002F794B">
        <w:rPr>
          <w:sz w:val="24"/>
          <w:szCs w:val="24"/>
        </w:rPr>
        <w:t xml:space="preserve">While </w:t>
      </w:r>
      <w:r w:rsidR="004E6284">
        <w:rPr>
          <w:sz w:val="24"/>
          <w:szCs w:val="24"/>
        </w:rPr>
        <w:t>the</w:t>
      </w:r>
      <w:r w:rsidRPr="002F794B">
        <w:rPr>
          <w:sz w:val="24"/>
          <w:szCs w:val="24"/>
        </w:rPr>
        <w:t xml:space="preserve"> compliance check only consists of a brief review of records, please note that as a </w:t>
      </w:r>
      <w:r w:rsidR="004D0070" w:rsidRPr="002F794B">
        <w:rPr>
          <w:sz w:val="24"/>
          <w:szCs w:val="24"/>
        </w:rPr>
        <w:t>f</w:t>
      </w:r>
      <w:r w:rsidRPr="002F794B">
        <w:rPr>
          <w:sz w:val="24"/>
          <w:szCs w:val="24"/>
        </w:rPr>
        <w:t>ederal contractor or subcontrac</w:t>
      </w:r>
      <w:r w:rsidRPr="002F794B">
        <w:rPr>
          <w:sz w:val="24"/>
          <w:szCs w:val="24"/>
        </w:rPr>
        <w:softHyphen/>
        <w:t xml:space="preserve">tor you are required to comply with all the regulations enforced by OFCCP.  More information regarding your obligations as a </w:t>
      </w:r>
      <w:r w:rsidR="008244B6" w:rsidRPr="002F794B">
        <w:rPr>
          <w:sz w:val="24"/>
          <w:szCs w:val="24"/>
        </w:rPr>
        <w:t>f</w:t>
      </w:r>
      <w:r w:rsidRPr="002F794B">
        <w:rPr>
          <w:sz w:val="24"/>
          <w:szCs w:val="24"/>
        </w:rPr>
        <w:t>ederal contractor or subcontractor</w:t>
      </w:r>
      <w:r w:rsidR="00E15E1D" w:rsidRPr="002F794B">
        <w:rPr>
          <w:sz w:val="24"/>
          <w:szCs w:val="24"/>
        </w:rPr>
        <w:t xml:space="preserve">, as well </w:t>
      </w:r>
      <w:r w:rsidR="00563389" w:rsidRPr="002F794B">
        <w:rPr>
          <w:sz w:val="24"/>
          <w:szCs w:val="24"/>
        </w:rPr>
        <w:t>to</w:t>
      </w:r>
      <w:r w:rsidR="00E15E1D" w:rsidRPr="002F794B">
        <w:rPr>
          <w:sz w:val="24"/>
          <w:szCs w:val="24"/>
        </w:rPr>
        <w:t xml:space="preserve"> view the regulations OFCCP enforces, </w:t>
      </w:r>
      <w:r w:rsidRPr="002F794B">
        <w:rPr>
          <w:sz w:val="24"/>
          <w:szCs w:val="24"/>
        </w:rPr>
        <w:t>is on our </w:t>
      </w:r>
      <w:r w:rsidR="006D4E1F">
        <w:rPr>
          <w:sz w:val="24"/>
          <w:szCs w:val="24"/>
        </w:rPr>
        <w:t>web</w:t>
      </w:r>
      <w:r w:rsidRPr="002F794B">
        <w:rPr>
          <w:sz w:val="24"/>
          <w:szCs w:val="24"/>
        </w:rPr>
        <w:t xml:space="preserve">site </w:t>
      </w:r>
      <w:r w:rsidR="003961E9" w:rsidRPr="002F794B">
        <w:rPr>
          <w:sz w:val="24"/>
          <w:szCs w:val="24"/>
        </w:rPr>
        <w:t>at</w:t>
      </w:r>
      <w:r w:rsidR="00EF613A">
        <w:rPr>
          <w:sz w:val="24"/>
          <w:szCs w:val="24"/>
        </w:rPr>
        <w:t xml:space="preserve"> </w:t>
      </w:r>
      <w:r w:rsidR="00EF613A" w:rsidRPr="00EF613A">
        <w:rPr>
          <w:sz w:val="24"/>
          <w:szCs w:val="24"/>
        </w:rPr>
        <w:t>www.dol.gov/ofccp</w:t>
      </w:r>
      <w:r w:rsidR="003961E9" w:rsidRPr="00EF613A">
        <w:rPr>
          <w:sz w:val="24"/>
          <w:szCs w:val="24"/>
        </w:rPr>
        <w:t xml:space="preserve">. </w:t>
      </w:r>
      <w:r w:rsidR="003D5A3D" w:rsidRPr="00EF613A">
        <w:rPr>
          <w:sz w:val="24"/>
          <w:szCs w:val="24"/>
        </w:rPr>
        <w:t xml:space="preserve"> </w:t>
      </w:r>
    </w:p>
    <w:p w14:paraId="12D47505" w14:textId="77777777" w:rsidR="00061313" w:rsidRPr="002F794B" w:rsidRDefault="00061313">
      <w:pPr>
        <w:rPr>
          <w:sz w:val="24"/>
          <w:szCs w:val="24"/>
        </w:rPr>
      </w:pPr>
    </w:p>
    <w:p w14:paraId="5B8B7AEF" w14:textId="1E81512D" w:rsidR="008E5322" w:rsidRPr="002F794B" w:rsidRDefault="00EA4629">
      <w:pPr>
        <w:rPr>
          <w:sz w:val="24"/>
          <w:szCs w:val="24"/>
        </w:rPr>
      </w:pPr>
      <w:r w:rsidRPr="00EA4629">
        <w:rPr>
          <w:sz w:val="24"/>
          <w:szCs w:val="24"/>
        </w:rPr>
        <w:t>You should be aware that OFCCP may initiate enforcement proceedings</w:t>
      </w:r>
      <w:r w:rsidR="00FF430D">
        <w:rPr>
          <w:sz w:val="24"/>
          <w:szCs w:val="24"/>
        </w:rPr>
        <w:t xml:space="preserve"> or reschedule you for a full compliance review</w:t>
      </w:r>
      <w:r w:rsidRPr="00EA4629">
        <w:rPr>
          <w:sz w:val="24"/>
          <w:szCs w:val="24"/>
        </w:rPr>
        <w:t xml:space="preserve"> if you fail to provide the records requested in this letter. </w:t>
      </w:r>
    </w:p>
    <w:p w14:paraId="5A96246C" w14:textId="77777777" w:rsidR="00FD6025" w:rsidRDefault="00FD6025">
      <w:pPr>
        <w:rPr>
          <w:sz w:val="24"/>
          <w:szCs w:val="24"/>
        </w:rPr>
      </w:pPr>
    </w:p>
    <w:p w14:paraId="10F8158B" w14:textId="1E5FC1AF" w:rsidR="008E5322" w:rsidRPr="002F794B" w:rsidRDefault="008E5322">
      <w:pPr>
        <w:rPr>
          <w:sz w:val="24"/>
          <w:szCs w:val="24"/>
        </w:rPr>
      </w:pPr>
      <w:r w:rsidRPr="002F794B">
        <w:rPr>
          <w:sz w:val="24"/>
          <w:szCs w:val="24"/>
        </w:rPr>
        <w:t xml:space="preserve">If you have any questions concerning this matter, please contact XXXXXXXXXXX at XXXXXXXX.  </w:t>
      </w:r>
    </w:p>
    <w:p w14:paraId="185F2C7F" w14:textId="77777777" w:rsidR="008E5322" w:rsidRPr="002F794B" w:rsidRDefault="008E5322">
      <w:pPr>
        <w:rPr>
          <w:sz w:val="24"/>
          <w:szCs w:val="24"/>
        </w:rPr>
      </w:pPr>
    </w:p>
    <w:p w14:paraId="163AC40E" w14:textId="77777777" w:rsidR="008E5322" w:rsidRPr="002F794B" w:rsidRDefault="008E5322">
      <w:pPr>
        <w:rPr>
          <w:sz w:val="24"/>
          <w:szCs w:val="24"/>
        </w:rPr>
      </w:pPr>
      <w:r w:rsidRPr="002F794B">
        <w:rPr>
          <w:sz w:val="24"/>
          <w:szCs w:val="24"/>
        </w:rPr>
        <w:t>Sincerely,</w:t>
      </w:r>
    </w:p>
    <w:p w14:paraId="677FFE3D" w14:textId="77777777" w:rsidR="008E5322" w:rsidRPr="002F794B" w:rsidRDefault="008E5322">
      <w:pPr>
        <w:rPr>
          <w:sz w:val="24"/>
          <w:szCs w:val="24"/>
        </w:rPr>
      </w:pPr>
    </w:p>
    <w:p w14:paraId="344949FF" w14:textId="77777777" w:rsidR="008E5322" w:rsidRPr="002F794B" w:rsidRDefault="008E5322">
      <w:pPr>
        <w:rPr>
          <w:sz w:val="24"/>
          <w:szCs w:val="24"/>
        </w:rPr>
      </w:pPr>
    </w:p>
    <w:p w14:paraId="7AA87B53" w14:textId="77777777" w:rsidR="008E5322" w:rsidRPr="002F794B" w:rsidRDefault="008E5322">
      <w:pPr>
        <w:rPr>
          <w:sz w:val="24"/>
          <w:szCs w:val="24"/>
        </w:rPr>
      </w:pPr>
    </w:p>
    <w:p w14:paraId="2C900821" w14:textId="77777777" w:rsidR="008E5322" w:rsidRPr="002F794B" w:rsidRDefault="008E5322">
      <w:pPr>
        <w:rPr>
          <w:sz w:val="24"/>
          <w:szCs w:val="24"/>
        </w:rPr>
      </w:pPr>
      <w:r w:rsidRPr="002F794B">
        <w:rPr>
          <w:sz w:val="24"/>
          <w:szCs w:val="24"/>
        </w:rPr>
        <w:t>(Name of District Director)</w:t>
      </w:r>
    </w:p>
    <w:p w14:paraId="2C949FE6" w14:textId="101FF6F0" w:rsidR="008E5322" w:rsidRDefault="008E5322">
      <w:pPr>
        <w:rPr>
          <w:sz w:val="24"/>
          <w:szCs w:val="24"/>
        </w:rPr>
      </w:pPr>
      <w:r w:rsidRPr="002F794B">
        <w:rPr>
          <w:sz w:val="24"/>
          <w:szCs w:val="24"/>
        </w:rPr>
        <w:t>District Director</w:t>
      </w:r>
    </w:p>
    <w:p w14:paraId="35511195" w14:textId="77777777" w:rsidR="005B089C" w:rsidRPr="002F794B" w:rsidRDefault="005B089C">
      <w:pPr>
        <w:rPr>
          <w:sz w:val="24"/>
          <w:szCs w:val="24"/>
        </w:rPr>
      </w:pPr>
    </w:p>
    <w:p w14:paraId="5CC70016" w14:textId="77777777" w:rsidR="008E5322" w:rsidRPr="002F794B" w:rsidRDefault="008E5322">
      <w:pPr>
        <w:ind w:firstLine="720"/>
        <w:rPr>
          <w:sz w:val="24"/>
          <w:szCs w:val="24"/>
        </w:rPr>
      </w:pPr>
    </w:p>
    <w:p w14:paraId="1C0308CF" w14:textId="7DDB372F" w:rsidR="008E5322" w:rsidRPr="002F794B" w:rsidRDefault="008E5322" w:rsidP="00986444">
      <w:pPr>
        <w:pStyle w:val="PlainText"/>
        <w:rPr>
          <w:rFonts w:ascii="Times New Roman" w:hAnsi="Times New Roman" w:cs="Times New Roman"/>
          <w:sz w:val="24"/>
          <w:szCs w:val="24"/>
        </w:rPr>
      </w:pPr>
    </w:p>
    <w:p w14:paraId="62D8CD27" w14:textId="5346F569" w:rsidR="00E24D56" w:rsidRPr="002F794B" w:rsidRDefault="00E24D56" w:rsidP="00E24D56">
      <w:pPr>
        <w:outlineLvl w:val="0"/>
        <w:rPr>
          <w:sz w:val="24"/>
          <w:szCs w:val="24"/>
        </w:rPr>
      </w:pPr>
      <w:r w:rsidRPr="002F794B">
        <w:rPr>
          <w:sz w:val="24"/>
          <w:szCs w:val="24"/>
          <w:u w:val="single"/>
        </w:rPr>
        <w:t>Public Burden Statement:</w:t>
      </w:r>
      <w:r w:rsidRPr="002F794B">
        <w:rPr>
          <w:sz w:val="24"/>
          <w:szCs w:val="24"/>
        </w:rPr>
        <w:t xml:space="preserve">  According to the Paperwork Reduction Act (PRA) of 1995, as amended, no persons are required to respond to a collection of information unless it displays a valid OMB Control Number.</w:t>
      </w:r>
      <w:r w:rsidR="00EF613A">
        <w:rPr>
          <w:sz w:val="24"/>
          <w:szCs w:val="24"/>
        </w:rPr>
        <w:t xml:space="preserve">  Your response is required as a condition of your federal contract</w:t>
      </w:r>
      <w:r w:rsidR="00FA6099">
        <w:rPr>
          <w:sz w:val="24"/>
          <w:szCs w:val="24"/>
        </w:rPr>
        <w:t xml:space="preserve"> or subcontract</w:t>
      </w:r>
      <w:r w:rsidR="00EF613A">
        <w:rPr>
          <w:sz w:val="24"/>
          <w:szCs w:val="24"/>
        </w:rPr>
        <w:t xml:space="preserve">, pursuant to </w:t>
      </w:r>
      <w:r w:rsidR="00FA6099">
        <w:rPr>
          <w:sz w:val="24"/>
          <w:szCs w:val="24"/>
        </w:rPr>
        <w:t>41 CFR Chapter 60</w:t>
      </w:r>
      <w:r w:rsidR="00EF613A">
        <w:rPr>
          <w:sz w:val="24"/>
          <w:szCs w:val="24"/>
        </w:rPr>
        <w:t>.</w:t>
      </w:r>
      <w:r w:rsidRPr="002F794B">
        <w:rPr>
          <w:sz w:val="24"/>
          <w:szCs w:val="24"/>
        </w:rPr>
        <w:t xml:space="preserve">  The estimated public reporting burden for this information collection is </w:t>
      </w:r>
      <w:r w:rsidR="00403D15">
        <w:rPr>
          <w:sz w:val="24"/>
          <w:szCs w:val="24"/>
        </w:rPr>
        <w:t>2</w:t>
      </w:r>
      <w:r w:rsidRPr="002F794B">
        <w:rPr>
          <w:sz w:val="24"/>
          <w:szCs w:val="24"/>
        </w:rPr>
        <w:t xml:space="preserve"> hours.  If you have comments regarding the estimated reporting burden, or suggestions for reducing the burden, please send them to the Office of Federal Contract Compliance Programs (OFCCP), Division of Policy and Program Development, 200 Constitution Avenue, N.W., Room C-3325, Washington, D.C. 20210, and refere</w:t>
      </w:r>
      <w:r w:rsidR="004E6284">
        <w:rPr>
          <w:sz w:val="24"/>
          <w:szCs w:val="24"/>
        </w:rPr>
        <w:t>nce OMB Control Number 1250-0003</w:t>
      </w:r>
      <w:r w:rsidRPr="002F794B">
        <w:rPr>
          <w:sz w:val="24"/>
          <w:szCs w:val="24"/>
        </w:rPr>
        <w:t xml:space="preserve">.  </w:t>
      </w:r>
    </w:p>
    <w:p w14:paraId="32434E99" w14:textId="77777777" w:rsidR="00E24D56" w:rsidRPr="002F794B" w:rsidRDefault="00E24D56" w:rsidP="00986444">
      <w:pPr>
        <w:pStyle w:val="PlainText"/>
        <w:rPr>
          <w:rFonts w:ascii="Times New Roman" w:hAnsi="Times New Roman" w:cs="Times New Roman"/>
          <w:sz w:val="24"/>
          <w:szCs w:val="24"/>
        </w:rPr>
      </w:pPr>
    </w:p>
    <w:sectPr w:rsidR="00E24D56" w:rsidRPr="002F794B" w:rsidSect="00F23B21">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FEE44" w14:textId="77777777" w:rsidR="00E82DAA" w:rsidRDefault="00E82DAA">
      <w:r>
        <w:separator/>
      </w:r>
    </w:p>
  </w:endnote>
  <w:endnote w:type="continuationSeparator" w:id="0">
    <w:p w14:paraId="763E2A5C" w14:textId="77777777" w:rsidR="00E82DAA" w:rsidRDefault="00E82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F6B72" w14:textId="77777777" w:rsidR="00241339" w:rsidRDefault="0024133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912639"/>
      <w:docPartObj>
        <w:docPartGallery w:val="Page Numbers (Bottom of Page)"/>
        <w:docPartUnique/>
      </w:docPartObj>
    </w:sdtPr>
    <w:sdtEndPr>
      <w:rPr>
        <w:noProof/>
      </w:rPr>
    </w:sdtEndPr>
    <w:sdtContent>
      <w:p w14:paraId="0DFFEBA2" w14:textId="62959BE5" w:rsidR="005768D6" w:rsidRDefault="005768D6">
        <w:pPr>
          <w:pStyle w:val="Footer"/>
          <w:jc w:val="center"/>
        </w:pPr>
        <w:r>
          <w:fldChar w:fldCharType="begin"/>
        </w:r>
        <w:r>
          <w:instrText xml:space="preserve"> PAGE   \* MERGEFORMAT </w:instrText>
        </w:r>
        <w:r>
          <w:fldChar w:fldCharType="separate"/>
        </w:r>
        <w:r w:rsidR="00D71AED">
          <w:rPr>
            <w:noProof/>
          </w:rPr>
          <w:t>1</w:t>
        </w:r>
        <w:r>
          <w:rPr>
            <w:noProof/>
          </w:rPr>
          <w:fldChar w:fldCharType="end"/>
        </w:r>
      </w:p>
    </w:sdtContent>
  </w:sdt>
  <w:p w14:paraId="20829FD4" w14:textId="77777777" w:rsidR="005768D6" w:rsidRDefault="005768D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1DAA1" w14:textId="77777777" w:rsidR="00241339" w:rsidRDefault="002413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40330" w14:textId="77777777" w:rsidR="00E82DAA" w:rsidRDefault="00E82DAA">
      <w:r>
        <w:separator/>
      </w:r>
    </w:p>
  </w:footnote>
  <w:footnote w:type="continuationSeparator" w:id="0">
    <w:p w14:paraId="4683AD27" w14:textId="77777777" w:rsidR="00E82DAA" w:rsidRDefault="00E82DAA">
      <w:r>
        <w:continuationSeparator/>
      </w:r>
    </w:p>
  </w:footnote>
  <w:footnote w:id="1">
    <w:p w14:paraId="7BDDA7F9" w14:textId="45FFD13C" w:rsidR="00403D15" w:rsidRDefault="00403D15">
      <w:pPr>
        <w:pStyle w:val="FootnoteText"/>
      </w:pPr>
      <w:r>
        <w:rPr>
          <w:rStyle w:val="FootnoteReference"/>
        </w:rPr>
        <w:footnoteRef/>
      </w:r>
      <w:r>
        <w:t xml:space="preserve"> The threshold under Executive Order 11246 and Section 503 is $50,000 or more and $150,000 or more under VEVRAA.</w:t>
      </w:r>
    </w:p>
  </w:footnote>
  <w:footnote w:id="2">
    <w:p w14:paraId="377F8F50" w14:textId="43976397" w:rsidR="007B724A" w:rsidRPr="00282258" w:rsidRDefault="007B724A">
      <w:pPr>
        <w:pStyle w:val="FootnoteText"/>
      </w:pPr>
      <w:r w:rsidRPr="00282258">
        <w:rPr>
          <w:rStyle w:val="FootnoteReference"/>
        </w:rPr>
        <w:footnoteRef/>
      </w:r>
      <w:r w:rsidRPr="00282258">
        <w:t xml:space="preserve"> 41 CFR §</w:t>
      </w:r>
      <w:r w:rsidR="004D0070" w:rsidRPr="00282258">
        <w:t>§</w:t>
      </w:r>
      <w:r w:rsidRPr="00282258">
        <w:rPr>
          <w:b/>
        </w:rPr>
        <w:t xml:space="preserve"> </w:t>
      </w:r>
      <w:r w:rsidRPr="00282258">
        <w:t>60-1.40, 60-2</w:t>
      </w:r>
      <w:r w:rsidR="00663E8C">
        <w:t>.1</w:t>
      </w:r>
      <w:r w:rsidR="006B51DC" w:rsidRPr="00282258">
        <w:t xml:space="preserve">, </w:t>
      </w:r>
      <w:r w:rsidR="0037799E" w:rsidRPr="00282258">
        <w:t xml:space="preserve">60-300.40, and </w:t>
      </w:r>
      <w:r w:rsidRPr="00282258">
        <w:t>60</w:t>
      </w:r>
      <w:r w:rsidRPr="00282258">
        <w:noBreakHyphen/>
        <w:t xml:space="preserve">741. </w:t>
      </w:r>
    </w:p>
  </w:footnote>
  <w:footnote w:id="3">
    <w:p w14:paraId="1710A296" w14:textId="011D7DA3" w:rsidR="005D51BA" w:rsidRDefault="005D51BA">
      <w:pPr>
        <w:pStyle w:val="FootnoteText"/>
      </w:pPr>
      <w:r>
        <w:rPr>
          <w:rStyle w:val="FootnoteReference"/>
        </w:rPr>
        <w:footnoteRef/>
      </w:r>
      <w:r>
        <w:t xml:space="preserve"> 41 CFR §§ 60-1.12, 60-300.80, and 60-741.80.</w:t>
      </w:r>
    </w:p>
  </w:footnote>
  <w:footnote w:id="4">
    <w:p w14:paraId="33A9B167" w14:textId="1FECCD73" w:rsidR="004E6284" w:rsidRPr="003D7D99" w:rsidRDefault="004E6284" w:rsidP="004E6284">
      <w:pPr>
        <w:pStyle w:val="FootnoteText"/>
      </w:pPr>
      <w:r w:rsidRPr="003D7D99">
        <w:rPr>
          <w:rStyle w:val="FootnoteReference"/>
        </w:rPr>
        <w:footnoteRef/>
      </w:r>
      <w:r w:rsidR="002F42C8">
        <w:t xml:space="preserve"> </w:t>
      </w:r>
      <w:r w:rsidR="002F42C8" w:rsidRPr="002F42C8">
        <w:t>All information must be submitted in an electronic format that is capable of being processed or interpreted by a computer or similar electronic device.  If data includes acronyms or codes, include an index that explains the terminology.  Additionally, pursuant to 41 CFR §§ 60-741.81 and 60-300.81, OFCCP reserves the right to request information in any of the formats, including specific electronic formats, in which it is maintain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B92DB" w14:textId="4159C2E7" w:rsidR="007B724A" w:rsidRDefault="007B724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C6DC6" w14:textId="2B96DDAE" w:rsidR="007B724A" w:rsidRDefault="007B724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E381E" w14:textId="3CD137E3" w:rsidR="007B724A" w:rsidRDefault="007B724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F7515"/>
    <w:multiLevelType w:val="singleLevel"/>
    <w:tmpl w:val="04090015"/>
    <w:lvl w:ilvl="0">
      <w:start w:val="1"/>
      <w:numFmt w:val="upperLetter"/>
      <w:lvlText w:val="%1."/>
      <w:lvlJc w:val="left"/>
      <w:pPr>
        <w:tabs>
          <w:tab w:val="num" w:pos="360"/>
        </w:tabs>
        <w:ind w:left="360" w:hanging="360"/>
      </w:pPr>
      <w:rPr>
        <w:rFonts w:cs="Times New Roman"/>
      </w:rPr>
    </w:lvl>
  </w:abstractNum>
  <w:abstractNum w:abstractNumId="1" w15:restartNumberingAfterBreak="0">
    <w:nsid w:val="336140C6"/>
    <w:multiLevelType w:val="singleLevel"/>
    <w:tmpl w:val="5324EEDA"/>
    <w:lvl w:ilvl="0">
      <w:start w:val="5"/>
      <w:numFmt w:val="decimal"/>
      <w:lvlText w:val="%1."/>
      <w:lvlJc w:val="left"/>
      <w:pPr>
        <w:tabs>
          <w:tab w:val="num" w:pos="720"/>
        </w:tabs>
        <w:ind w:left="720" w:hanging="720"/>
      </w:pPr>
      <w:rPr>
        <w:rFonts w:cs="Times New Roman" w:hint="default"/>
      </w:rPr>
    </w:lvl>
  </w:abstractNum>
  <w:abstractNum w:abstractNumId="2" w15:restartNumberingAfterBreak="0">
    <w:nsid w:val="4C15002E"/>
    <w:multiLevelType w:val="hybridMultilevel"/>
    <w:tmpl w:val="2E109FC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5734541"/>
    <w:multiLevelType w:val="singleLevel"/>
    <w:tmpl w:val="096E09D0"/>
    <w:lvl w:ilvl="0">
      <w:start w:val="1"/>
      <w:numFmt w:val="decimal"/>
      <w:lvlText w:val="%1."/>
      <w:lvlJc w:val="left"/>
      <w:pPr>
        <w:tabs>
          <w:tab w:val="num" w:pos="720"/>
        </w:tabs>
        <w:ind w:left="720" w:hanging="720"/>
      </w:pPr>
      <w:rPr>
        <w:rFonts w:cs="Times New Roman" w:hint="default"/>
      </w:rPr>
    </w:lvl>
  </w:abstractNum>
  <w:abstractNum w:abstractNumId="4" w15:restartNumberingAfterBreak="0">
    <w:nsid w:val="722F4FB3"/>
    <w:multiLevelType w:val="singleLevel"/>
    <w:tmpl w:val="0409000F"/>
    <w:lvl w:ilvl="0">
      <w:start w:val="4"/>
      <w:numFmt w:val="decimal"/>
      <w:lvlText w:val="%1."/>
      <w:lvlJc w:val="left"/>
      <w:pPr>
        <w:tabs>
          <w:tab w:val="num" w:pos="360"/>
        </w:tabs>
        <w:ind w:left="360" w:hanging="360"/>
      </w:pPr>
      <w:rPr>
        <w:rFonts w:cs="Times New Roman" w:hint="default"/>
      </w:rPr>
    </w:lvl>
  </w:abstractNum>
  <w:abstractNum w:abstractNumId="5" w15:restartNumberingAfterBreak="0">
    <w:nsid w:val="7A212995"/>
    <w:multiLevelType w:val="singleLevel"/>
    <w:tmpl w:val="04090015"/>
    <w:lvl w:ilvl="0">
      <w:start w:val="1"/>
      <w:numFmt w:val="upperLetter"/>
      <w:lvlText w:val="%1."/>
      <w:lvlJc w:val="left"/>
      <w:pPr>
        <w:tabs>
          <w:tab w:val="num" w:pos="360"/>
        </w:tabs>
        <w:ind w:left="360" w:hanging="360"/>
      </w:pPr>
      <w:rPr>
        <w:rFonts w:cs="Times New Roman"/>
      </w:rPr>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zE1MzezNDExMzJU0lEKTi0uzszPAykwrAUAfKNXuCwAAAA="/>
  </w:docVars>
  <w:rsids>
    <w:rsidRoot w:val="002224AF"/>
    <w:rsid w:val="000004B5"/>
    <w:rsid w:val="000020B4"/>
    <w:rsid w:val="000054E6"/>
    <w:rsid w:val="00007EC1"/>
    <w:rsid w:val="000126E3"/>
    <w:rsid w:val="00015C99"/>
    <w:rsid w:val="00021077"/>
    <w:rsid w:val="000410D2"/>
    <w:rsid w:val="00041EC5"/>
    <w:rsid w:val="00050FD3"/>
    <w:rsid w:val="00060CFB"/>
    <w:rsid w:val="00061313"/>
    <w:rsid w:val="00074B5C"/>
    <w:rsid w:val="0008435E"/>
    <w:rsid w:val="00097344"/>
    <w:rsid w:val="000A14EE"/>
    <w:rsid w:val="000A52C9"/>
    <w:rsid w:val="000C3A2A"/>
    <w:rsid w:val="000D1A74"/>
    <w:rsid w:val="000F7A71"/>
    <w:rsid w:val="001063A4"/>
    <w:rsid w:val="001124B8"/>
    <w:rsid w:val="00115745"/>
    <w:rsid w:val="0016190C"/>
    <w:rsid w:val="00167EB5"/>
    <w:rsid w:val="00173307"/>
    <w:rsid w:val="00192536"/>
    <w:rsid w:val="001A3262"/>
    <w:rsid w:val="001B6D4C"/>
    <w:rsid w:val="001D2FDE"/>
    <w:rsid w:val="001E4F32"/>
    <w:rsid w:val="001E6C65"/>
    <w:rsid w:val="001F5DCC"/>
    <w:rsid w:val="00201BA0"/>
    <w:rsid w:val="00215C98"/>
    <w:rsid w:val="002224AF"/>
    <w:rsid w:val="0022427A"/>
    <w:rsid w:val="00236BA5"/>
    <w:rsid w:val="00241339"/>
    <w:rsid w:val="00265229"/>
    <w:rsid w:val="002727A9"/>
    <w:rsid w:val="0028107A"/>
    <w:rsid w:val="00281D2B"/>
    <w:rsid w:val="00282258"/>
    <w:rsid w:val="002A1107"/>
    <w:rsid w:val="002A156C"/>
    <w:rsid w:val="002A2FCD"/>
    <w:rsid w:val="002A7659"/>
    <w:rsid w:val="002B0C3A"/>
    <w:rsid w:val="002E68C8"/>
    <w:rsid w:val="002E6D5E"/>
    <w:rsid w:val="002F42C8"/>
    <w:rsid w:val="002F794B"/>
    <w:rsid w:val="00300CD6"/>
    <w:rsid w:val="00303EEF"/>
    <w:rsid w:val="00327A0F"/>
    <w:rsid w:val="00345D51"/>
    <w:rsid w:val="00360FB1"/>
    <w:rsid w:val="0037124C"/>
    <w:rsid w:val="00371BE8"/>
    <w:rsid w:val="00371EF8"/>
    <w:rsid w:val="00375946"/>
    <w:rsid w:val="0037799E"/>
    <w:rsid w:val="003837E3"/>
    <w:rsid w:val="0039239F"/>
    <w:rsid w:val="0039404A"/>
    <w:rsid w:val="003961E9"/>
    <w:rsid w:val="003A3939"/>
    <w:rsid w:val="003B6710"/>
    <w:rsid w:val="003D4561"/>
    <w:rsid w:val="003D5A3D"/>
    <w:rsid w:val="003E339F"/>
    <w:rsid w:val="0040123E"/>
    <w:rsid w:val="00403D15"/>
    <w:rsid w:val="00404B37"/>
    <w:rsid w:val="00437E7C"/>
    <w:rsid w:val="0045348B"/>
    <w:rsid w:val="00456DE2"/>
    <w:rsid w:val="00464080"/>
    <w:rsid w:val="004657EA"/>
    <w:rsid w:val="00467127"/>
    <w:rsid w:val="00477EDB"/>
    <w:rsid w:val="00480B52"/>
    <w:rsid w:val="004903D6"/>
    <w:rsid w:val="0049058F"/>
    <w:rsid w:val="00495AF5"/>
    <w:rsid w:val="00497E07"/>
    <w:rsid w:val="004B5394"/>
    <w:rsid w:val="004D0070"/>
    <w:rsid w:val="004E287B"/>
    <w:rsid w:val="004E6284"/>
    <w:rsid w:val="0050345C"/>
    <w:rsid w:val="00521207"/>
    <w:rsid w:val="005212F5"/>
    <w:rsid w:val="005214E9"/>
    <w:rsid w:val="00526F9D"/>
    <w:rsid w:val="005377B3"/>
    <w:rsid w:val="0055221B"/>
    <w:rsid w:val="00555085"/>
    <w:rsid w:val="0055578A"/>
    <w:rsid w:val="00563389"/>
    <w:rsid w:val="00563671"/>
    <w:rsid w:val="0057364E"/>
    <w:rsid w:val="005768D6"/>
    <w:rsid w:val="00583BE5"/>
    <w:rsid w:val="005A1BF4"/>
    <w:rsid w:val="005B089C"/>
    <w:rsid w:val="005B0E9C"/>
    <w:rsid w:val="005B298E"/>
    <w:rsid w:val="005B2A8C"/>
    <w:rsid w:val="005B5906"/>
    <w:rsid w:val="005B5F06"/>
    <w:rsid w:val="005B7B1E"/>
    <w:rsid w:val="005D51BA"/>
    <w:rsid w:val="005F38A4"/>
    <w:rsid w:val="005F790C"/>
    <w:rsid w:val="00613419"/>
    <w:rsid w:val="006301C9"/>
    <w:rsid w:val="00646EC1"/>
    <w:rsid w:val="006470CB"/>
    <w:rsid w:val="00647EBD"/>
    <w:rsid w:val="006556EB"/>
    <w:rsid w:val="00663E8C"/>
    <w:rsid w:val="006676AC"/>
    <w:rsid w:val="00680366"/>
    <w:rsid w:val="00683209"/>
    <w:rsid w:val="006A5AB8"/>
    <w:rsid w:val="006A681D"/>
    <w:rsid w:val="006B0CA2"/>
    <w:rsid w:val="006B3506"/>
    <w:rsid w:val="006B358E"/>
    <w:rsid w:val="006B51DC"/>
    <w:rsid w:val="006C415D"/>
    <w:rsid w:val="006C614A"/>
    <w:rsid w:val="006D4E1F"/>
    <w:rsid w:val="006D7DC5"/>
    <w:rsid w:val="006F713B"/>
    <w:rsid w:val="00752A2A"/>
    <w:rsid w:val="00762BA1"/>
    <w:rsid w:val="0077292D"/>
    <w:rsid w:val="00780B6D"/>
    <w:rsid w:val="0079785F"/>
    <w:rsid w:val="00797D8E"/>
    <w:rsid w:val="007A0E76"/>
    <w:rsid w:val="007B1545"/>
    <w:rsid w:val="007B724A"/>
    <w:rsid w:val="007F0B05"/>
    <w:rsid w:val="007F4EDE"/>
    <w:rsid w:val="007F7909"/>
    <w:rsid w:val="008019F3"/>
    <w:rsid w:val="008244B6"/>
    <w:rsid w:val="0083335F"/>
    <w:rsid w:val="00836EE4"/>
    <w:rsid w:val="00852156"/>
    <w:rsid w:val="008659AA"/>
    <w:rsid w:val="0087799B"/>
    <w:rsid w:val="00890467"/>
    <w:rsid w:val="008C3119"/>
    <w:rsid w:val="008D72A7"/>
    <w:rsid w:val="008E5322"/>
    <w:rsid w:val="008F1B14"/>
    <w:rsid w:val="00923BB7"/>
    <w:rsid w:val="00926EAD"/>
    <w:rsid w:val="00943494"/>
    <w:rsid w:val="0094353D"/>
    <w:rsid w:val="00953490"/>
    <w:rsid w:val="0097168B"/>
    <w:rsid w:val="00986444"/>
    <w:rsid w:val="009A3A1A"/>
    <w:rsid w:val="009D0453"/>
    <w:rsid w:val="009D32A4"/>
    <w:rsid w:val="009E1C45"/>
    <w:rsid w:val="009F117A"/>
    <w:rsid w:val="00A040A4"/>
    <w:rsid w:val="00A14D5D"/>
    <w:rsid w:val="00A37791"/>
    <w:rsid w:val="00A464F6"/>
    <w:rsid w:val="00A53791"/>
    <w:rsid w:val="00A60559"/>
    <w:rsid w:val="00A651B3"/>
    <w:rsid w:val="00A842F5"/>
    <w:rsid w:val="00A90244"/>
    <w:rsid w:val="00AB2C8E"/>
    <w:rsid w:val="00AB6173"/>
    <w:rsid w:val="00AD4546"/>
    <w:rsid w:val="00AE4568"/>
    <w:rsid w:val="00AF70BE"/>
    <w:rsid w:val="00B07A90"/>
    <w:rsid w:val="00B24941"/>
    <w:rsid w:val="00B25E35"/>
    <w:rsid w:val="00B3001E"/>
    <w:rsid w:val="00B4379F"/>
    <w:rsid w:val="00B779B5"/>
    <w:rsid w:val="00B8496F"/>
    <w:rsid w:val="00B92C84"/>
    <w:rsid w:val="00B95FD1"/>
    <w:rsid w:val="00BC19AF"/>
    <w:rsid w:val="00BE47AA"/>
    <w:rsid w:val="00C0574E"/>
    <w:rsid w:val="00C117F1"/>
    <w:rsid w:val="00C32646"/>
    <w:rsid w:val="00C465BD"/>
    <w:rsid w:val="00C4673E"/>
    <w:rsid w:val="00C73818"/>
    <w:rsid w:val="00C82789"/>
    <w:rsid w:val="00CA05F1"/>
    <w:rsid w:val="00CA514C"/>
    <w:rsid w:val="00CC4C84"/>
    <w:rsid w:val="00CD093F"/>
    <w:rsid w:val="00CD1ABD"/>
    <w:rsid w:val="00CD69DD"/>
    <w:rsid w:val="00CD7529"/>
    <w:rsid w:val="00CE4079"/>
    <w:rsid w:val="00CE733D"/>
    <w:rsid w:val="00D003F2"/>
    <w:rsid w:val="00D13DDF"/>
    <w:rsid w:val="00D32E8D"/>
    <w:rsid w:val="00D438A3"/>
    <w:rsid w:val="00D466C3"/>
    <w:rsid w:val="00D604FD"/>
    <w:rsid w:val="00D60A0F"/>
    <w:rsid w:val="00D60BB0"/>
    <w:rsid w:val="00D71AED"/>
    <w:rsid w:val="00D72FED"/>
    <w:rsid w:val="00D87605"/>
    <w:rsid w:val="00DA6CE7"/>
    <w:rsid w:val="00DB010D"/>
    <w:rsid w:val="00DB6C05"/>
    <w:rsid w:val="00DC7B73"/>
    <w:rsid w:val="00DD2B44"/>
    <w:rsid w:val="00DD6968"/>
    <w:rsid w:val="00DE1C6B"/>
    <w:rsid w:val="00DE7EC9"/>
    <w:rsid w:val="00DF03FA"/>
    <w:rsid w:val="00DF2F2A"/>
    <w:rsid w:val="00DF3736"/>
    <w:rsid w:val="00E0703D"/>
    <w:rsid w:val="00E15E1D"/>
    <w:rsid w:val="00E2205F"/>
    <w:rsid w:val="00E24D56"/>
    <w:rsid w:val="00E312B3"/>
    <w:rsid w:val="00E4046A"/>
    <w:rsid w:val="00E50E68"/>
    <w:rsid w:val="00E66173"/>
    <w:rsid w:val="00E74D3D"/>
    <w:rsid w:val="00E8276A"/>
    <w:rsid w:val="00E82DAA"/>
    <w:rsid w:val="00E83D9A"/>
    <w:rsid w:val="00E85F00"/>
    <w:rsid w:val="00E943CA"/>
    <w:rsid w:val="00E97AC4"/>
    <w:rsid w:val="00EA4629"/>
    <w:rsid w:val="00EC2216"/>
    <w:rsid w:val="00EE3D8F"/>
    <w:rsid w:val="00EF613A"/>
    <w:rsid w:val="00EF62E0"/>
    <w:rsid w:val="00F003E6"/>
    <w:rsid w:val="00F0198D"/>
    <w:rsid w:val="00F050E3"/>
    <w:rsid w:val="00F23B21"/>
    <w:rsid w:val="00F47651"/>
    <w:rsid w:val="00F625A8"/>
    <w:rsid w:val="00F74F25"/>
    <w:rsid w:val="00F765F6"/>
    <w:rsid w:val="00F94E55"/>
    <w:rsid w:val="00FA54F2"/>
    <w:rsid w:val="00FA6099"/>
    <w:rsid w:val="00FB72AE"/>
    <w:rsid w:val="00FB72D2"/>
    <w:rsid w:val="00FD00A1"/>
    <w:rsid w:val="00FD4026"/>
    <w:rsid w:val="00FD6025"/>
    <w:rsid w:val="00FF430D"/>
    <w:rsid w:val="00FF6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7B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B21"/>
  </w:style>
  <w:style w:type="paragraph" w:styleId="Heading1">
    <w:name w:val="heading 1"/>
    <w:basedOn w:val="Normal"/>
    <w:next w:val="Normal"/>
    <w:link w:val="Heading1Char"/>
    <w:qFormat/>
    <w:rsid w:val="00F23B21"/>
    <w:pPr>
      <w:keepNext/>
      <w:jc w:val="center"/>
      <w:outlineLvl w:val="0"/>
    </w:pPr>
    <w:rPr>
      <w:rFonts w:ascii="Courier New" w:hAnsi="Courier New"/>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hAnsi="Cambria" w:cs="Times New Roman"/>
      <w:b/>
      <w:bCs/>
      <w:kern w:val="32"/>
      <w:sz w:val="32"/>
      <w:szCs w:val="32"/>
    </w:rPr>
  </w:style>
  <w:style w:type="paragraph" w:styleId="BalloonText">
    <w:name w:val="Balloon Text"/>
    <w:basedOn w:val="Normal"/>
    <w:link w:val="BalloonTextChar"/>
    <w:semiHidden/>
    <w:rsid w:val="0050345C"/>
    <w:rPr>
      <w:rFonts w:ascii="Tahoma" w:hAnsi="Tahoma" w:cs="Tahoma"/>
      <w:sz w:val="16"/>
      <w:szCs w:val="16"/>
    </w:rPr>
  </w:style>
  <w:style w:type="character" w:customStyle="1" w:styleId="BalloonTextChar">
    <w:name w:val="Balloon Text Char"/>
    <w:link w:val="BalloonText"/>
    <w:semiHidden/>
    <w:locked/>
    <w:rPr>
      <w:rFonts w:cs="Times New Roman"/>
      <w:sz w:val="2"/>
    </w:rPr>
  </w:style>
  <w:style w:type="paragraph" w:styleId="BodyTextIndent">
    <w:name w:val="Body Text Indent"/>
    <w:basedOn w:val="Normal"/>
    <w:link w:val="BodyTextIndentChar"/>
    <w:rsid w:val="00F23B21"/>
    <w:pPr>
      <w:ind w:left="720" w:hanging="720"/>
    </w:pPr>
    <w:rPr>
      <w:rFonts w:ascii="Courier New" w:hAnsi="Courier New"/>
      <w:sz w:val="22"/>
    </w:rPr>
  </w:style>
  <w:style w:type="character" w:customStyle="1" w:styleId="BodyTextIndentChar">
    <w:name w:val="Body Text Indent Char"/>
    <w:link w:val="BodyTextIndent"/>
    <w:semiHidden/>
    <w:locked/>
    <w:rPr>
      <w:rFonts w:cs="Times New Roman"/>
      <w:sz w:val="20"/>
      <w:szCs w:val="20"/>
    </w:rPr>
  </w:style>
  <w:style w:type="character" w:styleId="Hyperlink">
    <w:name w:val="Hyperlink"/>
    <w:rsid w:val="001063A4"/>
    <w:rPr>
      <w:rFonts w:cs="Times New Roman"/>
      <w:color w:val="0000FF"/>
      <w:u w:val="single"/>
    </w:rPr>
  </w:style>
  <w:style w:type="paragraph" w:styleId="PlainText">
    <w:name w:val="Plain Text"/>
    <w:basedOn w:val="Normal"/>
    <w:link w:val="PlainTextChar"/>
    <w:rsid w:val="00201BA0"/>
    <w:rPr>
      <w:rFonts w:ascii="Courier New" w:hAnsi="Courier New" w:cs="Courier New"/>
    </w:rPr>
  </w:style>
  <w:style w:type="character" w:customStyle="1" w:styleId="PlainTextChar">
    <w:name w:val="Plain Text Char"/>
    <w:link w:val="PlainText"/>
    <w:semiHidden/>
    <w:locked/>
    <w:rPr>
      <w:rFonts w:ascii="Courier New" w:hAnsi="Courier New" w:cs="Courier New"/>
      <w:sz w:val="20"/>
      <w:szCs w:val="20"/>
    </w:rPr>
  </w:style>
  <w:style w:type="paragraph" w:styleId="DocumentMap">
    <w:name w:val="Document Map"/>
    <w:basedOn w:val="Normal"/>
    <w:link w:val="DocumentMapChar"/>
    <w:semiHidden/>
    <w:rsid w:val="00FD4026"/>
    <w:pPr>
      <w:shd w:val="clear" w:color="auto" w:fill="000080"/>
    </w:pPr>
    <w:rPr>
      <w:rFonts w:ascii="Tahoma" w:hAnsi="Tahoma" w:cs="Tahoma"/>
    </w:rPr>
  </w:style>
  <w:style w:type="character" w:customStyle="1" w:styleId="DocumentMapChar">
    <w:name w:val="Document Map Char"/>
    <w:link w:val="DocumentMap"/>
    <w:semiHidden/>
    <w:locked/>
    <w:rPr>
      <w:rFonts w:cs="Times New Roman"/>
      <w:sz w:val="2"/>
    </w:rPr>
  </w:style>
  <w:style w:type="character" w:styleId="FollowedHyperlink">
    <w:name w:val="FollowedHyperlink"/>
    <w:rsid w:val="00E0703D"/>
    <w:rPr>
      <w:rFonts w:cs="Times New Roman"/>
      <w:color w:val="800080"/>
      <w:u w:val="single"/>
    </w:rPr>
  </w:style>
  <w:style w:type="character" w:styleId="CommentReference">
    <w:name w:val="annotation reference"/>
    <w:semiHidden/>
    <w:rsid w:val="00521207"/>
    <w:rPr>
      <w:rFonts w:cs="Times New Roman"/>
      <w:sz w:val="16"/>
      <w:szCs w:val="16"/>
    </w:rPr>
  </w:style>
  <w:style w:type="paragraph" w:styleId="CommentText">
    <w:name w:val="annotation text"/>
    <w:basedOn w:val="Normal"/>
    <w:link w:val="CommentTextChar"/>
    <w:semiHidden/>
    <w:rsid w:val="00521207"/>
  </w:style>
  <w:style w:type="character" w:customStyle="1" w:styleId="CommentTextChar">
    <w:name w:val="Comment Text Char"/>
    <w:link w:val="CommentText"/>
    <w:semiHidden/>
    <w:locked/>
    <w:rPr>
      <w:rFonts w:cs="Times New Roman"/>
      <w:sz w:val="20"/>
      <w:szCs w:val="20"/>
    </w:rPr>
  </w:style>
  <w:style w:type="paragraph" w:styleId="CommentSubject">
    <w:name w:val="annotation subject"/>
    <w:basedOn w:val="CommentText"/>
    <w:next w:val="CommentText"/>
    <w:link w:val="CommentSubjectChar"/>
    <w:semiHidden/>
    <w:rsid w:val="00521207"/>
    <w:rPr>
      <w:b/>
      <w:bCs/>
    </w:rPr>
  </w:style>
  <w:style w:type="character" w:customStyle="1" w:styleId="CommentSubjectChar">
    <w:name w:val="Comment Subject Char"/>
    <w:link w:val="CommentSubject"/>
    <w:semiHidden/>
    <w:locked/>
    <w:rPr>
      <w:rFonts w:cs="Times New Roman"/>
      <w:b/>
      <w:bCs/>
      <w:sz w:val="20"/>
      <w:szCs w:val="20"/>
    </w:rPr>
  </w:style>
  <w:style w:type="paragraph" w:styleId="FootnoteText">
    <w:name w:val="footnote text"/>
    <w:basedOn w:val="Normal"/>
    <w:link w:val="FootnoteTextChar"/>
    <w:semiHidden/>
    <w:rsid w:val="008F1B14"/>
  </w:style>
  <w:style w:type="character" w:customStyle="1" w:styleId="FootnoteTextChar">
    <w:name w:val="Footnote Text Char"/>
    <w:link w:val="FootnoteText"/>
    <w:semiHidden/>
    <w:locked/>
    <w:rPr>
      <w:rFonts w:cs="Times New Roman"/>
      <w:sz w:val="20"/>
      <w:szCs w:val="20"/>
    </w:rPr>
  </w:style>
  <w:style w:type="character" w:styleId="FootnoteReference">
    <w:name w:val="footnote reference"/>
    <w:semiHidden/>
    <w:rsid w:val="008F1B14"/>
    <w:rPr>
      <w:rFonts w:cs="Times New Roman"/>
      <w:vertAlign w:val="superscript"/>
    </w:rPr>
  </w:style>
  <w:style w:type="paragraph" w:styleId="Header">
    <w:name w:val="header"/>
    <w:basedOn w:val="Normal"/>
    <w:link w:val="HeaderChar"/>
    <w:rsid w:val="00953490"/>
    <w:pPr>
      <w:tabs>
        <w:tab w:val="center" w:pos="4320"/>
        <w:tab w:val="right" w:pos="8640"/>
      </w:tabs>
    </w:pPr>
  </w:style>
  <w:style w:type="character" w:customStyle="1" w:styleId="HeaderChar">
    <w:name w:val="Header Char"/>
    <w:link w:val="Header"/>
    <w:semiHidden/>
    <w:locked/>
    <w:rPr>
      <w:rFonts w:cs="Times New Roman"/>
      <w:sz w:val="20"/>
      <w:szCs w:val="20"/>
    </w:rPr>
  </w:style>
  <w:style w:type="paragraph" w:styleId="Footer">
    <w:name w:val="footer"/>
    <w:basedOn w:val="Normal"/>
    <w:link w:val="FooterChar"/>
    <w:uiPriority w:val="99"/>
    <w:rsid w:val="00953490"/>
    <w:pPr>
      <w:tabs>
        <w:tab w:val="center" w:pos="4320"/>
        <w:tab w:val="right" w:pos="8640"/>
      </w:tabs>
    </w:pPr>
  </w:style>
  <w:style w:type="character" w:customStyle="1" w:styleId="FooterChar">
    <w:name w:val="Footer Char"/>
    <w:link w:val="Footer"/>
    <w:uiPriority w:val="99"/>
    <w:locked/>
    <w:rPr>
      <w:rFonts w:cs="Times New Roman"/>
      <w:sz w:val="20"/>
      <w:szCs w:val="20"/>
    </w:rPr>
  </w:style>
  <w:style w:type="paragraph" w:styleId="Revision">
    <w:name w:val="Revision"/>
    <w:hidden/>
    <w:uiPriority w:val="99"/>
    <w:semiHidden/>
    <w:rsid w:val="00DE1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EE38A-EDCF-4800-8BCA-A3ABDB37E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Links>
    <vt:vector size="6" baseType="variant">
      <vt:variant>
        <vt:i4>5111892</vt:i4>
      </vt:variant>
      <vt:variant>
        <vt:i4>0</vt:i4>
      </vt:variant>
      <vt:variant>
        <vt:i4>0</vt:i4>
      </vt:variant>
      <vt:variant>
        <vt:i4>5</vt:i4>
      </vt:variant>
      <vt:variant>
        <vt:lpwstr>http://www.dol.gov/ofcc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4-12T17:43:00Z</dcterms:created>
  <dcterms:modified xsi:type="dcterms:W3CDTF">2019-04-12T17:43:00Z</dcterms:modified>
</cp:coreProperties>
</file>